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20" w:firstRow="1" w:lastRow="0" w:firstColumn="0" w:lastColumn="0" w:noHBand="0" w:noVBand="1"/>
      </w:tblPr>
      <w:tblGrid>
        <w:gridCol w:w="1803"/>
        <w:gridCol w:w="1803"/>
        <w:gridCol w:w="1803"/>
        <w:gridCol w:w="1803"/>
        <w:gridCol w:w="1804"/>
        <w:gridCol w:w="1804"/>
      </w:tblGrid>
      <w:tr w:rsidR="009A64DB" w14:paraId="04A2EB09" w14:textId="01A20DCE" w:rsidTr="0004063F">
        <w:tc>
          <w:tcPr>
            <w:tcW w:w="1803" w:type="dxa"/>
          </w:tcPr>
          <w:p w14:paraId="50DD40BE" w14:textId="356003CB" w:rsidR="009A64DB" w:rsidRDefault="00FF4110">
            <w:r>
              <w:t>Subroutine / form</w:t>
            </w:r>
          </w:p>
        </w:tc>
        <w:tc>
          <w:tcPr>
            <w:tcW w:w="1803" w:type="dxa"/>
          </w:tcPr>
          <w:p w14:paraId="53098DC4" w14:textId="248CC03B" w:rsidR="009A64DB" w:rsidRDefault="009A64DB">
            <w:r>
              <w:t>purpose</w:t>
            </w:r>
          </w:p>
        </w:tc>
        <w:tc>
          <w:tcPr>
            <w:tcW w:w="1803" w:type="dxa"/>
          </w:tcPr>
          <w:p w14:paraId="309082C1" w14:textId="6AE518F7" w:rsidR="009A64DB" w:rsidRDefault="009A64DB">
            <w:r>
              <w:t>Input data</w:t>
            </w:r>
          </w:p>
        </w:tc>
        <w:tc>
          <w:tcPr>
            <w:tcW w:w="1803" w:type="dxa"/>
          </w:tcPr>
          <w:p w14:paraId="32F4E4D4" w14:textId="127C1E68" w:rsidR="009A64DB" w:rsidRDefault="009A64DB">
            <w:r>
              <w:t>Expected outcome</w:t>
            </w:r>
          </w:p>
        </w:tc>
        <w:tc>
          <w:tcPr>
            <w:tcW w:w="1804" w:type="dxa"/>
          </w:tcPr>
          <w:p w14:paraId="77FB7420" w14:textId="1D7F71EA" w:rsidR="009A64DB" w:rsidRDefault="009A64DB">
            <w:r>
              <w:t>Actual outcome</w:t>
            </w:r>
          </w:p>
        </w:tc>
        <w:tc>
          <w:tcPr>
            <w:tcW w:w="1804" w:type="dxa"/>
          </w:tcPr>
          <w:p w14:paraId="40F842B2" w14:textId="4AFCF71D" w:rsidR="009A64DB" w:rsidRDefault="009A64DB">
            <w:r>
              <w:t>action</w:t>
            </w:r>
          </w:p>
        </w:tc>
      </w:tr>
      <w:tr w:rsidR="009A64DB" w14:paraId="15914D1F" w14:textId="75E62729" w:rsidTr="0004063F">
        <w:tc>
          <w:tcPr>
            <w:tcW w:w="1803" w:type="dxa"/>
          </w:tcPr>
          <w:p w14:paraId="791F7209" w14:textId="28C083FB" w:rsidR="009A64DB" w:rsidRDefault="009A64DB">
            <w:r>
              <w:t xml:space="preserve">Various code from entities, </w:t>
            </w:r>
            <w:proofErr w:type="spellStart"/>
            <w:r>
              <w:t>dbcontext</w:t>
            </w:r>
            <w:proofErr w:type="spellEnd"/>
            <w:r>
              <w:t xml:space="preserve">, </w:t>
            </w:r>
            <w:proofErr w:type="spellStart"/>
            <w:r>
              <w:t>datafunctions</w:t>
            </w:r>
            <w:proofErr w:type="spellEnd"/>
            <w:r>
              <w:t xml:space="preserve"> and </w:t>
            </w:r>
            <w:proofErr w:type="spellStart"/>
            <w:r>
              <w:t>testconsole</w:t>
            </w:r>
            <w:proofErr w:type="spellEnd"/>
            <w:r>
              <w:t>)</w:t>
            </w:r>
          </w:p>
        </w:tc>
        <w:tc>
          <w:tcPr>
            <w:tcW w:w="1803" w:type="dxa"/>
          </w:tcPr>
          <w:p w14:paraId="4666C532" w14:textId="756DC16E" w:rsidR="009A64DB" w:rsidRDefault="009A64DB">
            <w:r>
              <w:t>Determining whether database is created on entering data for first user</w:t>
            </w:r>
          </w:p>
        </w:tc>
        <w:tc>
          <w:tcPr>
            <w:tcW w:w="1803" w:type="dxa"/>
          </w:tcPr>
          <w:p w14:paraId="6FA7E7CD" w14:textId="79FDA5DC" w:rsidR="009A64DB" w:rsidRDefault="009A64DB"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ampl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User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yemail@e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asswo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alt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tudent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21)</w:t>
            </w:r>
          </w:p>
        </w:tc>
        <w:tc>
          <w:tcPr>
            <w:tcW w:w="1803" w:type="dxa"/>
          </w:tcPr>
          <w:p w14:paraId="17749F1B" w14:textId="42ACCD25" w:rsidR="009A64DB" w:rsidRDefault="009A64DB">
            <w:r>
              <w:t xml:space="preserve">Database created, and this data shown in first record of </w:t>
            </w:r>
            <w:proofErr w:type="gramStart"/>
            <w:r>
              <w:t>users</w:t>
            </w:r>
            <w:proofErr w:type="gramEnd"/>
            <w:r>
              <w:t xml:space="preserve"> table. All other tables are empty.</w:t>
            </w:r>
          </w:p>
        </w:tc>
        <w:tc>
          <w:tcPr>
            <w:tcW w:w="1804" w:type="dxa"/>
          </w:tcPr>
          <w:p w14:paraId="70089D8E" w14:textId="796AF4DE" w:rsidR="009A64DB" w:rsidRDefault="009A64DB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19793400" w14:textId="77777777" w:rsidR="009A64DB" w:rsidRDefault="009A64DB"/>
        </w:tc>
      </w:tr>
      <w:tr w:rsidR="009A64DB" w14:paraId="09DEC6A7" w14:textId="77F0D80C" w:rsidTr="0004063F">
        <w:tc>
          <w:tcPr>
            <w:tcW w:w="1803" w:type="dxa"/>
          </w:tcPr>
          <w:p w14:paraId="02484D8C" w14:textId="35F4961F" w:rsidR="009A64DB" w:rsidRDefault="009A64DB">
            <w:r>
              <w:t>Remove user</w:t>
            </w:r>
          </w:p>
        </w:tc>
        <w:tc>
          <w:tcPr>
            <w:tcW w:w="1803" w:type="dxa"/>
          </w:tcPr>
          <w:p w14:paraId="2AD39893" w14:textId="3BD83895" w:rsidR="009A64DB" w:rsidRDefault="009A64DB">
            <w:r>
              <w:t xml:space="preserve">Determine if a user can be deleted by calling </w:t>
            </w:r>
            <w:proofErr w:type="spellStart"/>
            <w:r>
              <w:t>removeuser</w:t>
            </w:r>
            <w:proofErr w:type="spellEnd"/>
          </w:p>
        </w:tc>
        <w:tc>
          <w:tcPr>
            <w:tcW w:w="1803" w:type="dxa"/>
          </w:tcPr>
          <w:p w14:paraId="12911966" w14:textId="5B25896C" w:rsidR="009A64DB" w:rsidRDefault="009A64DB"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braryDataFunctions.Remove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yemail@e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asswo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  <w:tc>
          <w:tcPr>
            <w:tcW w:w="1803" w:type="dxa"/>
          </w:tcPr>
          <w:p w14:paraId="638807F0" w14:textId="0DE0D74D" w:rsidR="009A64DB" w:rsidRDefault="009A64DB">
            <w:r>
              <w:t>User removed from users table in database</w:t>
            </w:r>
          </w:p>
        </w:tc>
        <w:tc>
          <w:tcPr>
            <w:tcW w:w="1804" w:type="dxa"/>
          </w:tcPr>
          <w:p w14:paraId="74A570A1" w14:textId="7A7AB6EA" w:rsidR="009A64DB" w:rsidRPr="00222274" w:rsidRDefault="009A64DB">
            <w:proofErr w:type="spellStart"/>
            <w:proofErr w:type="gramStart"/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>System.InvalidOperationExceptio</w:t>
            </w:r>
            <w:r w:rsidR="00222274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>n</w:t>
            </w:r>
            <w:proofErr w:type="spellEnd"/>
            <w:r w:rsidR="00222274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="00222274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due</w:t>
            </w:r>
            <w:proofErr w:type="gramEnd"/>
            <w:r w:rsidR="00222274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to there being two identical rows in the table</w:t>
            </w:r>
          </w:p>
        </w:tc>
        <w:tc>
          <w:tcPr>
            <w:tcW w:w="1804" w:type="dxa"/>
          </w:tcPr>
          <w:p w14:paraId="6D9D46BB" w14:textId="6F5EB2D3" w:rsidR="009A64DB" w:rsidRPr="009A64DB" w:rsidRDefault="00222274">
            <w:pPr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</w:pPr>
            <w:proofErr w:type="gramStart"/>
            <w:r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change .single</w:t>
            </w:r>
            <w:proofErr w:type="gramEnd"/>
            <w:r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()</w:t>
            </w:r>
            <w:r w:rsidR="000B1EC6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to .</w:t>
            </w:r>
            <w:proofErr w:type="spellStart"/>
            <w:r w:rsidR="000B1EC6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FirstOrDefault</w:t>
            </w:r>
            <w:proofErr w:type="spellEnd"/>
            <w:r w:rsidR="000B1EC6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()</w:t>
            </w:r>
          </w:p>
        </w:tc>
      </w:tr>
      <w:tr w:rsidR="000B1EC6" w14:paraId="7FA3E7BD" w14:textId="7A280829" w:rsidTr="0004063F">
        <w:tc>
          <w:tcPr>
            <w:tcW w:w="1803" w:type="dxa"/>
          </w:tcPr>
          <w:p w14:paraId="4277B961" w14:textId="721FEACA" w:rsidR="000B1EC6" w:rsidRDefault="000B1EC6" w:rsidP="000B1EC6">
            <w:r>
              <w:t>Remove user</w:t>
            </w:r>
          </w:p>
        </w:tc>
        <w:tc>
          <w:tcPr>
            <w:tcW w:w="1803" w:type="dxa"/>
          </w:tcPr>
          <w:p w14:paraId="060F875F" w14:textId="4D7F4377" w:rsidR="000B1EC6" w:rsidRDefault="000B1EC6" w:rsidP="000B1EC6">
            <w:r>
              <w:t xml:space="preserve">Determine if a user can be deleted by calling </w:t>
            </w:r>
            <w:proofErr w:type="spellStart"/>
            <w:r>
              <w:t>removeuser</w:t>
            </w:r>
            <w:proofErr w:type="spellEnd"/>
          </w:p>
        </w:tc>
        <w:tc>
          <w:tcPr>
            <w:tcW w:w="1803" w:type="dxa"/>
          </w:tcPr>
          <w:p w14:paraId="1CC905C8" w14:textId="264BFE47" w:rsidR="000B1EC6" w:rsidRDefault="000B1EC6" w:rsidP="000B1EC6"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braryDataFunctions.Remove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yemail@e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asswo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  <w:tc>
          <w:tcPr>
            <w:tcW w:w="1803" w:type="dxa"/>
          </w:tcPr>
          <w:p w14:paraId="66EF7AF5" w14:textId="4C66BFA9" w:rsidR="000B1EC6" w:rsidRDefault="000B1EC6" w:rsidP="000B1EC6">
            <w:r>
              <w:t>User removed from users table in database</w:t>
            </w:r>
          </w:p>
        </w:tc>
        <w:tc>
          <w:tcPr>
            <w:tcW w:w="1804" w:type="dxa"/>
          </w:tcPr>
          <w:p w14:paraId="0C4CF6C7" w14:textId="23E1F394" w:rsidR="000B1EC6" w:rsidRDefault="000B1EC6" w:rsidP="000B1EC6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6CCE0800" w14:textId="77777777" w:rsidR="000B1EC6" w:rsidRDefault="000B1EC6" w:rsidP="000B1EC6"/>
        </w:tc>
      </w:tr>
      <w:tr w:rsidR="000B1EC6" w14:paraId="1F29F60B" w14:textId="760E010F" w:rsidTr="0004063F">
        <w:tc>
          <w:tcPr>
            <w:tcW w:w="1803" w:type="dxa"/>
          </w:tcPr>
          <w:p w14:paraId="4DFE2762" w14:textId="52798ACE" w:rsidR="000B1EC6" w:rsidRDefault="00E51980" w:rsidP="000B1EC6">
            <w:bookmarkStart w:id="0" w:name="_Hlk61859617"/>
            <w:r>
              <w:t>Edit user</w:t>
            </w:r>
          </w:p>
        </w:tc>
        <w:tc>
          <w:tcPr>
            <w:tcW w:w="1803" w:type="dxa"/>
          </w:tcPr>
          <w:p w14:paraId="2A39BFD5" w14:textId="0D3ED670" w:rsidR="000B1EC6" w:rsidRDefault="00AA4F4C" w:rsidP="000B1EC6">
            <w:r>
              <w:t xml:space="preserve">Determine if a user can be deleted using the </w:t>
            </w:r>
            <w:proofErr w:type="spellStart"/>
            <w:r>
              <w:t>edituser</w:t>
            </w:r>
            <w:proofErr w:type="spellEnd"/>
            <w:r>
              <w:t xml:space="preserve"> function</w:t>
            </w:r>
          </w:p>
        </w:tc>
        <w:tc>
          <w:tcPr>
            <w:tcW w:w="1803" w:type="dxa"/>
          </w:tcPr>
          <w:p w14:paraId="04811112" w14:textId="7910ECB5" w:rsidR="000B1EC6" w:rsidRDefault="00E51980" w:rsidP="000B1EC6"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braryDataFunctions.Edit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yemail@e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asswo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First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hange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</w:tc>
        <w:tc>
          <w:tcPr>
            <w:tcW w:w="1803" w:type="dxa"/>
          </w:tcPr>
          <w:p w14:paraId="667885FA" w14:textId="2F8472BE" w:rsidR="000B1EC6" w:rsidRDefault="00BF7DE7" w:rsidP="000B1EC6">
            <w:r>
              <w:t>First name of record in user table is changed from sample to changed</w:t>
            </w:r>
          </w:p>
        </w:tc>
        <w:tc>
          <w:tcPr>
            <w:tcW w:w="1804" w:type="dxa"/>
          </w:tcPr>
          <w:p w14:paraId="38B8A8A1" w14:textId="2046341C" w:rsidR="000B1EC6" w:rsidRDefault="009253A1" w:rsidP="000B1EC6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124B941D" w14:textId="77777777" w:rsidR="000B1EC6" w:rsidRDefault="000B1EC6" w:rsidP="000B1EC6"/>
        </w:tc>
      </w:tr>
      <w:tr w:rsidR="000B1EC6" w14:paraId="252A801F" w14:textId="2BF975A4" w:rsidTr="0004063F">
        <w:tc>
          <w:tcPr>
            <w:tcW w:w="1803" w:type="dxa"/>
          </w:tcPr>
          <w:p w14:paraId="27D0B766" w14:textId="02B212CF" w:rsidR="000B1EC6" w:rsidRDefault="00276C27" w:rsidP="000B1EC6">
            <w:r>
              <w:t>Edit user</w:t>
            </w:r>
          </w:p>
        </w:tc>
        <w:tc>
          <w:tcPr>
            <w:tcW w:w="1803" w:type="dxa"/>
          </w:tcPr>
          <w:p w14:paraId="0D188EC3" w14:textId="4BDC555D" w:rsidR="000B1EC6" w:rsidRDefault="00276C27" w:rsidP="000B1EC6">
            <w:r>
              <w:t xml:space="preserve">Check if </w:t>
            </w:r>
            <w:r w:rsidR="00FC7C8B">
              <w:t xml:space="preserve">changing year works, as this had a parse operation </w:t>
            </w:r>
            <w:proofErr w:type="gramStart"/>
            <w:r w:rsidR="00FC7C8B">
              <w:t>not present</w:t>
            </w:r>
            <w:proofErr w:type="gramEnd"/>
            <w:r w:rsidR="00FC7C8B">
              <w:t xml:space="preserve"> in other fields</w:t>
            </w:r>
          </w:p>
        </w:tc>
        <w:tc>
          <w:tcPr>
            <w:tcW w:w="1803" w:type="dxa"/>
          </w:tcPr>
          <w:p w14:paraId="022985FE" w14:textId="67152939" w:rsidR="000B1EC6" w:rsidRDefault="00276C27" w:rsidP="000B1EC6"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braryDataFunctions.Edit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yemail@e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asswo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Year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  <w:tc>
          <w:tcPr>
            <w:tcW w:w="1803" w:type="dxa"/>
          </w:tcPr>
          <w:p w14:paraId="0E0608C4" w14:textId="1C1923DB" w:rsidR="000B1EC6" w:rsidRDefault="000F21CF" w:rsidP="000B1EC6">
            <w:r>
              <w:t>As above</w:t>
            </w:r>
          </w:p>
        </w:tc>
        <w:tc>
          <w:tcPr>
            <w:tcW w:w="1804" w:type="dxa"/>
          </w:tcPr>
          <w:p w14:paraId="188AF01E" w14:textId="610F4E15" w:rsidR="000B1EC6" w:rsidRDefault="008B1819" w:rsidP="000B1EC6">
            <w:r>
              <w:t xml:space="preserve">Parse failed and throw statement caused an </w:t>
            </w:r>
            <w:proofErr w:type="spellStart"/>
            <w:r>
              <w:t>invalidcastexception</w:t>
            </w:r>
            <w:proofErr w:type="spellEnd"/>
          </w:p>
        </w:tc>
        <w:tc>
          <w:tcPr>
            <w:tcW w:w="1804" w:type="dxa"/>
          </w:tcPr>
          <w:p w14:paraId="1C22CC2D" w14:textId="17AE4BDB" w:rsidR="000B1EC6" w:rsidRDefault="00E57019" w:rsidP="000B1EC6">
            <w:r>
              <w:t xml:space="preserve">Fix </w:t>
            </w:r>
            <w:r w:rsidR="00F27B4E">
              <w:t xml:space="preserve">errors in if statement so exception only runs when </w:t>
            </w:r>
            <w:proofErr w:type="spellStart"/>
            <w:r w:rsidR="006F15AD">
              <w:t>tryparse</w:t>
            </w:r>
            <w:proofErr w:type="spellEnd"/>
            <w:r w:rsidR="00F27B4E">
              <w:t xml:space="preserve"> fails</w:t>
            </w:r>
          </w:p>
        </w:tc>
      </w:tr>
      <w:bookmarkEnd w:id="0"/>
      <w:tr w:rsidR="009E25F3" w14:paraId="37F2A0F1" w14:textId="50154F06" w:rsidTr="0004063F">
        <w:tc>
          <w:tcPr>
            <w:tcW w:w="1803" w:type="dxa"/>
          </w:tcPr>
          <w:p w14:paraId="6A81FB34" w14:textId="7BCA06B9" w:rsidR="009E25F3" w:rsidRDefault="009E25F3" w:rsidP="009E25F3">
            <w:r>
              <w:t>Edit user</w:t>
            </w:r>
          </w:p>
        </w:tc>
        <w:tc>
          <w:tcPr>
            <w:tcW w:w="1803" w:type="dxa"/>
          </w:tcPr>
          <w:p w14:paraId="178EE0D8" w14:textId="1070E70A" w:rsidR="009E25F3" w:rsidRDefault="009E25F3" w:rsidP="009E25F3">
            <w:r>
              <w:t xml:space="preserve">Check if changing year works, as this had a parse </w:t>
            </w:r>
            <w:r>
              <w:lastRenderedPageBreak/>
              <w:t xml:space="preserve">operation </w:t>
            </w:r>
            <w:proofErr w:type="gramStart"/>
            <w:r>
              <w:t>not present</w:t>
            </w:r>
            <w:proofErr w:type="gramEnd"/>
            <w:r>
              <w:t xml:space="preserve"> in other fields</w:t>
            </w:r>
          </w:p>
        </w:tc>
        <w:tc>
          <w:tcPr>
            <w:tcW w:w="1803" w:type="dxa"/>
          </w:tcPr>
          <w:p w14:paraId="5F5487F9" w14:textId="565C199D" w:rsidR="009E25F3" w:rsidRDefault="009E25F3" w:rsidP="009E25F3"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>LibraryDataFunctions.EditUs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yemail@e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lastRenderedPageBreak/>
              <w:t>"passwo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Year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  <w:tc>
          <w:tcPr>
            <w:tcW w:w="1803" w:type="dxa"/>
          </w:tcPr>
          <w:p w14:paraId="48F13C90" w14:textId="264F719B" w:rsidR="009E25F3" w:rsidRDefault="009E25F3" w:rsidP="009E25F3">
            <w:r>
              <w:lastRenderedPageBreak/>
              <w:t>As above</w:t>
            </w:r>
          </w:p>
        </w:tc>
        <w:tc>
          <w:tcPr>
            <w:tcW w:w="1804" w:type="dxa"/>
          </w:tcPr>
          <w:p w14:paraId="69AD49BC" w14:textId="5C88514F" w:rsidR="009E25F3" w:rsidRDefault="009E25F3" w:rsidP="009E25F3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5C85896C" w14:textId="77777777" w:rsidR="009E25F3" w:rsidRDefault="009E25F3" w:rsidP="009E25F3"/>
        </w:tc>
      </w:tr>
      <w:tr w:rsidR="009E25F3" w14:paraId="495A3B5A" w14:textId="49E50F53" w:rsidTr="0004063F">
        <w:tc>
          <w:tcPr>
            <w:tcW w:w="1803" w:type="dxa"/>
          </w:tcPr>
          <w:p w14:paraId="721509C0" w14:textId="661F44F0" w:rsidR="009E25F3" w:rsidRDefault="00361319" w:rsidP="009E25F3">
            <w:bookmarkStart w:id="1" w:name="_Hlk61860370"/>
            <w:r>
              <w:t>data validation on register form</w:t>
            </w:r>
          </w:p>
        </w:tc>
        <w:tc>
          <w:tcPr>
            <w:tcW w:w="1803" w:type="dxa"/>
          </w:tcPr>
          <w:p w14:paraId="2C24008A" w14:textId="45511D7D" w:rsidR="009E25F3" w:rsidRDefault="00361319" w:rsidP="009E25F3">
            <w:r>
              <w:t>Check if missing data is recognised</w:t>
            </w:r>
          </w:p>
        </w:tc>
        <w:tc>
          <w:tcPr>
            <w:tcW w:w="1803" w:type="dxa"/>
          </w:tcPr>
          <w:p w14:paraId="7C357649" w14:textId="492A3170" w:rsidR="009E25F3" w:rsidRDefault="00361319" w:rsidP="009E25F3">
            <w:r>
              <w:t>Holly, Wheeldon, “”, year 9, password, password</w:t>
            </w:r>
          </w:p>
        </w:tc>
        <w:tc>
          <w:tcPr>
            <w:tcW w:w="1803" w:type="dxa"/>
          </w:tcPr>
          <w:p w14:paraId="2A07CBA7" w14:textId="14153CA7" w:rsidR="009E25F3" w:rsidRDefault="00361319" w:rsidP="009E25F3">
            <w:proofErr w:type="spellStart"/>
            <w:r>
              <w:t>Messagebox</w:t>
            </w:r>
            <w:proofErr w:type="spellEnd"/>
            <w:r>
              <w:t xml:space="preserve"> prompts user to add missing details</w:t>
            </w:r>
          </w:p>
        </w:tc>
        <w:tc>
          <w:tcPr>
            <w:tcW w:w="1804" w:type="dxa"/>
          </w:tcPr>
          <w:p w14:paraId="081C8656" w14:textId="4E5F573F" w:rsidR="009E25F3" w:rsidRDefault="00361319" w:rsidP="009E25F3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7389C41B" w14:textId="77777777" w:rsidR="009E25F3" w:rsidRDefault="009E25F3" w:rsidP="009E25F3"/>
        </w:tc>
      </w:tr>
      <w:tr w:rsidR="00703AD1" w14:paraId="55B6D166" w14:textId="77777777" w:rsidTr="0004063F">
        <w:tc>
          <w:tcPr>
            <w:tcW w:w="1803" w:type="dxa"/>
          </w:tcPr>
          <w:p w14:paraId="64D815CA" w14:textId="77777777" w:rsidR="00703AD1" w:rsidRDefault="00703AD1" w:rsidP="009E25F3"/>
        </w:tc>
        <w:tc>
          <w:tcPr>
            <w:tcW w:w="1803" w:type="dxa"/>
          </w:tcPr>
          <w:p w14:paraId="50C8C085" w14:textId="55557B46" w:rsidR="00703AD1" w:rsidRDefault="00361319" w:rsidP="009E25F3">
            <w:r>
              <w:t>Check if missing year group (as different form of entry)</w:t>
            </w:r>
          </w:p>
        </w:tc>
        <w:tc>
          <w:tcPr>
            <w:tcW w:w="1803" w:type="dxa"/>
          </w:tcPr>
          <w:p w14:paraId="408E9BDD" w14:textId="54742061" w:rsidR="00703AD1" w:rsidRDefault="00361319" w:rsidP="009E25F3">
            <w:r>
              <w:t xml:space="preserve">Holly, Wheeldon, </w:t>
            </w:r>
            <w:hyperlink r:id="rId4" w:history="1">
              <w:r w:rsidRPr="00310D15">
                <w:rPr>
                  <w:rStyle w:val="Hyperlink"/>
                </w:rPr>
                <w:t>myemail@email.com</w:t>
              </w:r>
            </w:hyperlink>
            <w:r>
              <w:t>, “”, password, password</w:t>
            </w:r>
          </w:p>
        </w:tc>
        <w:tc>
          <w:tcPr>
            <w:tcW w:w="1803" w:type="dxa"/>
          </w:tcPr>
          <w:p w14:paraId="39FE3631" w14:textId="368D60FE" w:rsidR="00703AD1" w:rsidRDefault="00361319" w:rsidP="009E25F3">
            <w:r>
              <w:t>As above</w:t>
            </w:r>
          </w:p>
        </w:tc>
        <w:tc>
          <w:tcPr>
            <w:tcW w:w="1804" w:type="dxa"/>
          </w:tcPr>
          <w:p w14:paraId="6871C586" w14:textId="0E6CB792" w:rsidR="00703AD1" w:rsidRDefault="00361319" w:rsidP="009E25F3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6FB389B5" w14:textId="77777777" w:rsidR="00703AD1" w:rsidRDefault="00703AD1" w:rsidP="009E25F3"/>
        </w:tc>
      </w:tr>
      <w:tr w:rsidR="00703AD1" w14:paraId="6D824345" w14:textId="77777777" w:rsidTr="0004063F">
        <w:tc>
          <w:tcPr>
            <w:tcW w:w="1803" w:type="dxa"/>
          </w:tcPr>
          <w:p w14:paraId="569D59C5" w14:textId="77777777" w:rsidR="00703AD1" w:rsidRDefault="00703AD1" w:rsidP="009E25F3"/>
        </w:tc>
        <w:tc>
          <w:tcPr>
            <w:tcW w:w="1803" w:type="dxa"/>
          </w:tcPr>
          <w:p w14:paraId="6D89B860" w14:textId="638E2BC4" w:rsidR="00703AD1" w:rsidRDefault="00361319" w:rsidP="009E25F3">
            <w:r>
              <w:t>Check if password validation works</w:t>
            </w:r>
          </w:p>
        </w:tc>
        <w:tc>
          <w:tcPr>
            <w:tcW w:w="1803" w:type="dxa"/>
          </w:tcPr>
          <w:p w14:paraId="57732499" w14:textId="737D192D" w:rsidR="00703AD1" w:rsidRDefault="00361319" w:rsidP="009E25F3">
            <w:r>
              <w:t xml:space="preserve">Holly, Wheeldon, </w:t>
            </w:r>
            <w:hyperlink r:id="rId5" w:history="1">
              <w:r w:rsidRPr="00310D15">
                <w:rPr>
                  <w:rStyle w:val="Hyperlink"/>
                </w:rPr>
                <w:t>myemail@email.com</w:t>
              </w:r>
            </w:hyperlink>
            <w:r>
              <w:t>, year 9, password, 12345</w:t>
            </w:r>
          </w:p>
        </w:tc>
        <w:tc>
          <w:tcPr>
            <w:tcW w:w="1803" w:type="dxa"/>
          </w:tcPr>
          <w:p w14:paraId="774FE6CF" w14:textId="61B4B3E9" w:rsidR="00703AD1" w:rsidRDefault="00361319" w:rsidP="009E25F3">
            <w:proofErr w:type="spellStart"/>
            <w:r>
              <w:t>Messagebox</w:t>
            </w:r>
            <w:proofErr w:type="spellEnd"/>
            <w:r>
              <w:t xml:space="preserve"> prompts user to </w:t>
            </w:r>
            <w:proofErr w:type="spellStart"/>
            <w:r>
              <w:t>reenter</w:t>
            </w:r>
            <w:proofErr w:type="spellEnd"/>
            <w:r>
              <w:t xml:space="preserve"> passwords</w:t>
            </w:r>
          </w:p>
        </w:tc>
        <w:tc>
          <w:tcPr>
            <w:tcW w:w="1804" w:type="dxa"/>
          </w:tcPr>
          <w:p w14:paraId="4F567C40" w14:textId="0E4F9CCE" w:rsidR="00703AD1" w:rsidRDefault="00361319" w:rsidP="009E25F3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43E97034" w14:textId="77777777" w:rsidR="00703AD1" w:rsidRDefault="00703AD1" w:rsidP="009E25F3"/>
        </w:tc>
      </w:tr>
      <w:bookmarkEnd w:id="1"/>
      <w:tr w:rsidR="00277F71" w14:paraId="4678F1E4" w14:textId="77777777" w:rsidTr="0004063F">
        <w:tc>
          <w:tcPr>
            <w:tcW w:w="1803" w:type="dxa"/>
          </w:tcPr>
          <w:p w14:paraId="7946C3E1" w14:textId="187F93E2" w:rsidR="00277F71" w:rsidRDefault="00277F71" w:rsidP="00277F71">
            <w:r>
              <w:t>Register form</w:t>
            </w:r>
          </w:p>
        </w:tc>
        <w:tc>
          <w:tcPr>
            <w:tcW w:w="1803" w:type="dxa"/>
          </w:tcPr>
          <w:p w14:paraId="2AD58B1F" w14:textId="07A6F556" w:rsidR="00277F71" w:rsidRDefault="00277F71" w:rsidP="00277F71">
            <w:r>
              <w:t>User added to database</w:t>
            </w:r>
          </w:p>
        </w:tc>
        <w:tc>
          <w:tcPr>
            <w:tcW w:w="1803" w:type="dxa"/>
          </w:tcPr>
          <w:p w14:paraId="5D46EBD1" w14:textId="0E31A20D" w:rsidR="00277F71" w:rsidRDefault="00277F71" w:rsidP="00277F71">
            <w:r>
              <w:t xml:space="preserve">Holly, Wheeldon, </w:t>
            </w:r>
            <w:hyperlink r:id="rId6" w:history="1">
              <w:r w:rsidRPr="000279C8">
                <w:rPr>
                  <w:rStyle w:val="Hyperlink"/>
                </w:rPr>
                <w:t>07hwheeldon@mybest.org.uk</w:t>
              </w:r>
            </w:hyperlink>
            <w:r>
              <w:t>, year 12, password</w:t>
            </w:r>
          </w:p>
        </w:tc>
        <w:tc>
          <w:tcPr>
            <w:tcW w:w="1803" w:type="dxa"/>
          </w:tcPr>
          <w:p w14:paraId="04D19CAD" w14:textId="7641821B" w:rsidR="00277F71" w:rsidRDefault="00277F71" w:rsidP="00277F71">
            <w:r>
              <w:t>Return to login form, and user shows in database</w:t>
            </w:r>
          </w:p>
        </w:tc>
        <w:tc>
          <w:tcPr>
            <w:tcW w:w="1804" w:type="dxa"/>
          </w:tcPr>
          <w:p w14:paraId="787453F7" w14:textId="4A293873" w:rsidR="00277F71" w:rsidRDefault="00277F71" w:rsidP="00277F71">
            <w:proofErr w:type="spellStart"/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>System.InvalidOperationException</w:t>
            </w:r>
            <w:proofErr w:type="spellEnd"/>
          </w:p>
        </w:tc>
        <w:tc>
          <w:tcPr>
            <w:tcW w:w="1804" w:type="dxa"/>
          </w:tcPr>
          <w:p w14:paraId="21C610A3" w14:textId="4BB6CBB8" w:rsidR="00277F71" w:rsidRDefault="00277F71" w:rsidP="00277F71">
            <w:r>
              <w:t xml:space="preserve">Change </w:t>
            </w:r>
            <w:proofErr w:type="spellStart"/>
            <w:r>
              <w:t>system.</w:t>
            </w:r>
            <w:proofErr w:type="gramStart"/>
            <w:r>
              <w:t>data.entity</w:t>
            </w:r>
            <w:proofErr w:type="spellEnd"/>
            <w:proofErr w:type="gramEnd"/>
            <w:r>
              <w:t xml:space="preserve"> to </w:t>
            </w:r>
            <w:proofErr w:type="spellStart"/>
            <w:r>
              <w:t>Microsoft.entityframeworkcore</w:t>
            </w:r>
            <w:proofErr w:type="spellEnd"/>
            <w:r>
              <w:t xml:space="preserve"> and edit </w:t>
            </w:r>
            <w:proofErr w:type="spellStart"/>
            <w:r>
              <w:t>dbcontext</w:t>
            </w:r>
            <w:proofErr w:type="spellEnd"/>
            <w:r>
              <w:t xml:space="preserve"> accordingly</w:t>
            </w:r>
          </w:p>
        </w:tc>
      </w:tr>
      <w:tr w:rsidR="00277F71" w14:paraId="19B29A0E" w14:textId="77777777" w:rsidTr="0004063F">
        <w:tc>
          <w:tcPr>
            <w:tcW w:w="1803" w:type="dxa"/>
          </w:tcPr>
          <w:p w14:paraId="1CB1DF75" w14:textId="77777777" w:rsidR="00277F71" w:rsidRDefault="00277F71" w:rsidP="00277F71"/>
        </w:tc>
        <w:tc>
          <w:tcPr>
            <w:tcW w:w="1803" w:type="dxa"/>
          </w:tcPr>
          <w:p w14:paraId="6ED649C4" w14:textId="351C66B6" w:rsidR="00277F71" w:rsidRDefault="00277F71" w:rsidP="00277F71">
            <w:r>
              <w:t>User added to database</w:t>
            </w:r>
          </w:p>
        </w:tc>
        <w:tc>
          <w:tcPr>
            <w:tcW w:w="1803" w:type="dxa"/>
          </w:tcPr>
          <w:p w14:paraId="2DD8E23C" w14:textId="11968EDA" w:rsidR="00277F71" w:rsidRDefault="00277F71" w:rsidP="00277F71">
            <w:r>
              <w:t xml:space="preserve">Holly, Wheeldon, </w:t>
            </w:r>
            <w:hyperlink r:id="rId7" w:history="1">
              <w:r w:rsidRPr="000279C8">
                <w:rPr>
                  <w:rStyle w:val="Hyperlink"/>
                </w:rPr>
                <w:t>07hwheeldon@mybest.org.uk</w:t>
              </w:r>
            </w:hyperlink>
            <w:r>
              <w:t>, year 12, password</w:t>
            </w:r>
          </w:p>
        </w:tc>
        <w:tc>
          <w:tcPr>
            <w:tcW w:w="1803" w:type="dxa"/>
          </w:tcPr>
          <w:p w14:paraId="746BDF5A" w14:textId="31692825" w:rsidR="00277F71" w:rsidRDefault="00277F71" w:rsidP="00277F71">
            <w:r>
              <w:t>Return to login form, and user shows in database</w:t>
            </w:r>
          </w:p>
        </w:tc>
        <w:tc>
          <w:tcPr>
            <w:tcW w:w="1804" w:type="dxa"/>
          </w:tcPr>
          <w:p w14:paraId="69646B71" w14:textId="6E2DDF3F" w:rsidR="00277F71" w:rsidRDefault="00277F71" w:rsidP="00277F71">
            <w:proofErr w:type="spellStart"/>
            <w:r w:rsidRPr="00BE27F1">
              <w:t>System.ArgumentException</w:t>
            </w:r>
            <w:proofErr w:type="spellEnd"/>
          </w:p>
        </w:tc>
        <w:tc>
          <w:tcPr>
            <w:tcW w:w="1804" w:type="dxa"/>
          </w:tcPr>
          <w:p w14:paraId="4C7AAFAF" w14:textId="1D5A1B0C" w:rsidR="00277F71" w:rsidRDefault="00277F71" w:rsidP="00277F71">
            <w:r>
              <w:t xml:space="preserve">Change </w:t>
            </w:r>
            <w:proofErr w:type="spellStart"/>
            <w:proofErr w:type="gramStart"/>
            <w:r>
              <w:t>usesqlserver</w:t>
            </w:r>
            <w:proofErr w:type="spellEnd"/>
            <w:r>
              <w:t>(</w:t>
            </w:r>
            <w:proofErr w:type="gramEnd"/>
            <w:r>
              <w:t xml:space="preserve">) to </w:t>
            </w:r>
            <w:proofErr w:type="spellStart"/>
            <w:r>
              <w:t>useInMemorydatabase</w:t>
            </w:r>
            <w:proofErr w:type="spellEnd"/>
            <w:r>
              <w:t>()</w:t>
            </w:r>
          </w:p>
        </w:tc>
      </w:tr>
      <w:tr w:rsidR="00277F71" w14:paraId="3C91B592" w14:textId="77777777" w:rsidTr="0004063F">
        <w:tc>
          <w:tcPr>
            <w:tcW w:w="1803" w:type="dxa"/>
          </w:tcPr>
          <w:p w14:paraId="7FCB49FE" w14:textId="77777777" w:rsidR="00277F71" w:rsidRDefault="00277F71" w:rsidP="00277F71"/>
        </w:tc>
        <w:tc>
          <w:tcPr>
            <w:tcW w:w="1803" w:type="dxa"/>
          </w:tcPr>
          <w:p w14:paraId="34E287B5" w14:textId="332FADF4" w:rsidR="00277F71" w:rsidRDefault="00277F71" w:rsidP="00277F71">
            <w:r>
              <w:t>User added to database</w:t>
            </w:r>
          </w:p>
        </w:tc>
        <w:tc>
          <w:tcPr>
            <w:tcW w:w="1803" w:type="dxa"/>
          </w:tcPr>
          <w:p w14:paraId="717D0AE2" w14:textId="4A8369DF" w:rsidR="00277F71" w:rsidRDefault="00277F71" w:rsidP="00277F71">
            <w:r>
              <w:t xml:space="preserve">Holly, Wheeldon, </w:t>
            </w:r>
            <w:hyperlink r:id="rId8" w:history="1">
              <w:r w:rsidRPr="000279C8">
                <w:rPr>
                  <w:rStyle w:val="Hyperlink"/>
                </w:rPr>
                <w:t>07hwheeldon@mybest.org.uk</w:t>
              </w:r>
            </w:hyperlink>
            <w:r>
              <w:t xml:space="preserve">, </w:t>
            </w:r>
            <w:r>
              <w:lastRenderedPageBreak/>
              <w:t>year 12, password</w:t>
            </w:r>
          </w:p>
        </w:tc>
        <w:tc>
          <w:tcPr>
            <w:tcW w:w="1803" w:type="dxa"/>
          </w:tcPr>
          <w:p w14:paraId="65178206" w14:textId="4655CA1C" w:rsidR="00277F71" w:rsidRDefault="00277F71" w:rsidP="00277F71">
            <w:r>
              <w:lastRenderedPageBreak/>
              <w:t>Return to login form, and user shows in database</w:t>
            </w:r>
          </w:p>
        </w:tc>
        <w:tc>
          <w:tcPr>
            <w:tcW w:w="1804" w:type="dxa"/>
          </w:tcPr>
          <w:p w14:paraId="51E41F2F" w14:textId="0A33DC72" w:rsidR="00277F71" w:rsidRDefault="00277F71" w:rsidP="00277F71">
            <w:proofErr w:type="spellStart"/>
            <w:r>
              <w:rPr>
                <w:rFonts w:ascii="Segoe UI" w:hAnsi="Segoe UI" w:cs="Segoe UI"/>
                <w:b/>
                <w:color w:val="000000"/>
                <w:sz w:val="18"/>
                <w:szCs w:val="18"/>
                <w:lang w:val="en-US"/>
              </w:rPr>
              <w:t>System.FormatException</w:t>
            </w:r>
            <w:proofErr w:type="spellEnd"/>
          </w:p>
        </w:tc>
        <w:tc>
          <w:tcPr>
            <w:tcW w:w="1804" w:type="dxa"/>
          </w:tcPr>
          <w:p w14:paraId="378D2358" w14:textId="4323D3EC" w:rsidR="00277F71" w:rsidRDefault="00277F71" w:rsidP="00277F71">
            <w:r>
              <w:t xml:space="preserve">Fixed data types of parameters, and reorganised </w:t>
            </w:r>
            <w:r>
              <w:lastRenderedPageBreak/>
              <w:t>constructor data interpretation</w:t>
            </w:r>
          </w:p>
        </w:tc>
      </w:tr>
      <w:tr w:rsidR="00516D2F" w14:paraId="787AEB60" w14:textId="77777777" w:rsidTr="0004063F">
        <w:tc>
          <w:tcPr>
            <w:tcW w:w="1803" w:type="dxa"/>
          </w:tcPr>
          <w:p w14:paraId="5FB58CEB" w14:textId="5C5FC7F9" w:rsidR="00516D2F" w:rsidRDefault="00516D2F" w:rsidP="00516D2F"/>
        </w:tc>
        <w:tc>
          <w:tcPr>
            <w:tcW w:w="1803" w:type="dxa"/>
          </w:tcPr>
          <w:p w14:paraId="52EC08EF" w14:textId="2ECB6808" w:rsidR="00516D2F" w:rsidRDefault="00516D2F" w:rsidP="00516D2F">
            <w:r>
              <w:t>User added to database</w:t>
            </w:r>
          </w:p>
        </w:tc>
        <w:tc>
          <w:tcPr>
            <w:tcW w:w="1803" w:type="dxa"/>
          </w:tcPr>
          <w:p w14:paraId="441F9270" w14:textId="1F60BA24" w:rsidR="00516D2F" w:rsidRDefault="00277F71" w:rsidP="00516D2F">
            <w:r>
              <w:t xml:space="preserve">Holly, Wheeldon, </w:t>
            </w:r>
            <w:hyperlink r:id="rId9" w:history="1">
              <w:r w:rsidRPr="000279C8">
                <w:rPr>
                  <w:rStyle w:val="Hyperlink"/>
                </w:rPr>
                <w:t>07hwheeldon@mybest.org.uk</w:t>
              </w:r>
            </w:hyperlink>
            <w:r>
              <w:t>, year 12, password</w:t>
            </w:r>
          </w:p>
        </w:tc>
        <w:tc>
          <w:tcPr>
            <w:tcW w:w="1803" w:type="dxa"/>
          </w:tcPr>
          <w:p w14:paraId="0A41B5D2" w14:textId="052F8495" w:rsidR="00516D2F" w:rsidRDefault="00516D2F" w:rsidP="00516D2F">
            <w:r>
              <w:t>Return to login form, and user shows in database</w:t>
            </w:r>
          </w:p>
        </w:tc>
        <w:tc>
          <w:tcPr>
            <w:tcW w:w="1804" w:type="dxa"/>
          </w:tcPr>
          <w:p w14:paraId="15E8F8AE" w14:textId="0A5533CC" w:rsidR="00516D2F" w:rsidRPr="00516D2F" w:rsidRDefault="00516D2F" w:rsidP="00516D2F">
            <w:pPr>
              <w:rPr>
                <w:bCs/>
              </w:rPr>
            </w:pPr>
            <w:r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 xml:space="preserve">as </w:t>
            </w:r>
            <w:proofErr w:type="gramStart"/>
            <w:r>
              <w:rPr>
                <w:rFonts w:ascii="Segoe UI" w:hAnsi="Segoe UI" w:cs="Segoe UI"/>
                <w:bCs/>
                <w:color w:val="000000"/>
                <w:sz w:val="18"/>
                <w:szCs w:val="18"/>
                <w:lang w:val="en-US"/>
              </w:rPr>
              <w:t>expected</w:t>
            </w:r>
            <w:proofErr w:type="gramEnd"/>
          </w:p>
        </w:tc>
        <w:tc>
          <w:tcPr>
            <w:tcW w:w="1804" w:type="dxa"/>
          </w:tcPr>
          <w:p w14:paraId="2598F850" w14:textId="46DCE6C8" w:rsidR="00516D2F" w:rsidRDefault="00516D2F" w:rsidP="00516D2F">
            <w:r>
              <w:t>After adding connection string to config file</w:t>
            </w:r>
          </w:p>
        </w:tc>
      </w:tr>
      <w:tr w:rsidR="00516D2F" w14:paraId="011AEEB9" w14:textId="77777777" w:rsidTr="0004063F">
        <w:tc>
          <w:tcPr>
            <w:tcW w:w="1803" w:type="dxa"/>
          </w:tcPr>
          <w:p w14:paraId="1EC492F4" w14:textId="1F20F01A" w:rsidR="00516D2F" w:rsidRDefault="00516D2F" w:rsidP="00516D2F">
            <w:bookmarkStart w:id="2" w:name="_Hlk61860545"/>
            <w:r>
              <w:t>Admin home form</w:t>
            </w:r>
          </w:p>
        </w:tc>
        <w:tc>
          <w:tcPr>
            <w:tcW w:w="1803" w:type="dxa"/>
          </w:tcPr>
          <w:p w14:paraId="76465B4D" w14:textId="17F05794" w:rsidR="00516D2F" w:rsidRDefault="00516D2F" w:rsidP="00516D2F">
            <w:r>
              <w:t>Book added to database</w:t>
            </w:r>
          </w:p>
        </w:tc>
        <w:tc>
          <w:tcPr>
            <w:tcW w:w="1803" w:type="dxa"/>
          </w:tcPr>
          <w:p w14:paraId="04298FD0" w14:textId="3B75165B" w:rsidR="00516D2F" w:rsidRDefault="00516D2F" w:rsidP="00516D2F">
            <w:r>
              <w:t xml:space="preserve">This is your brain on music, Daniel </w:t>
            </w:r>
            <w:proofErr w:type="spellStart"/>
            <w:r>
              <w:t>levitin</w:t>
            </w:r>
            <w:proofErr w:type="spellEnd"/>
            <w:r>
              <w:t xml:space="preserve">, 781, </w:t>
            </w:r>
            <w:proofErr w:type="spellStart"/>
            <w:r>
              <w:t>isbn</w:t>
            </w:r>
            <w:proofErr w:type="spellEnd"/>
            <w:r>
              <w:t xml:space="preserve"> barcode</w:t>
            </w:r>
          </w:p>
        </w:tc>
        <w:tc>
          <w:tcPr>
            <w:tcW w:w="1803" w:type="dxa"/>
          </w:tcPr>
          <w:p w14:paraId="497ED556" w14:textId="2A9F8283" w:rsidR="00516D2F" w:rsidRDefault="00516D2F" w:rsidP="00516D2F">
            <w:r>
              <w:t>Book shows in database</w:t>
            </w:r>
          </w:p>
        </w:tc>
        <w:tc>
          <w:tcPr>
            <w:tcW w:w="1804" w:type="dxa"/>
          </w:tcPr>
          <w:p w14:paraId="21CB159E" w14:textId="3D4DD60E" w:rsidR="00516D2F" w:rsidRPr="00516D2F" w:rsidRDefault="00516D2F" w:rsidP="00516D2F">
            <w:proofErr w:type="spellStart"/>
            <w:proofErr w:type="gramStart"/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>Microsoft.Data.SqlClient.SqlException</w:t>
            </w:r>
            <w:proofErr w:type="spellEnd"/>
            <w:proofErr w:type="gramEnd"/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(due to model changes not having been applied)</w:t>
            </w:r>
          </w:p>
        </w:tc>
        <w:tc>
          <w:tcPr>
            <w:tcW w:w="1804" w:type="dxa"/>
          </w:tcPr>
          <w:p w14:paraId="07090BEB" w14:textId="71A5F311" w:rsidR="00516D2F" w:rsidRDefault="00516D2F" w:rsidP="00516D2F">
            <w:r>
              <w:t>Create migration to sync model and database</w:t>
            </w:r>
          </w:p>
        </w:tc>
      </w:tr>
      <w:tr w:rsidR="00516D2F" w14:paraId="75C75D6C" w14:textId="77777777" w:rsidTr="0004063F">
        <w:tc>
          <w:tcPr>
            <w:tcW w:w="1803" w:type="dxa"/>
          </w:tcPr>
          <w:p w14:paraId="425D5834" w14:textId="69BA2412" w:rsidR="00516D2F" w:rsidRDefault="00FF4110" w:rsidP="00516D2F">
            <w:bookmarkStart w:id="3" w:name="_Hlk61860618"/>
            <w:bookmarkEnd w:id="2"/>
            <w:r>
              <w:t>User home form</w:t>
            </w:r>
          </w:p>
        </w:tc>
        <w:tc>
          <w:tcPr>
            <w:tcW w:w="1803" w:type="dxa"/>
          </w:tcPr>
          <w:p w14:paraId="120D8A4E" w14:textId="3AEF3A33" w:rsidR="00516D2F" w:rsidRDefault="00FF4110" w:rsidP="00516D2F">
            <w:r>
              <w:t>Barcode data entry works</w:t>
            </w:r>
          </w:p>
        </w:tc>
        <w:tc>
          <w:tcPr>
            <w:tcW w:w="1803" w:type="dxa"/>
          </w:tcPr>
          <w:p w14:paraId="2C7F7A6D" w14:textId="1867FB2D" w:rsidR="00516D2F" w:rsidRDefault="00FF4110" w:rsidP="00516D2F">
            <w:r>
              <w:t xml:space="preserve">This is your brain on music, Daniel </w:t>
            </w:r>
            <w:proofErr w:type="spellStart"/>
            <w:r>
              <w:t>levitin</w:t>
            </w:r>
            <w:proofErr w:type="spellEnd"/>
            <w:r>
              <w:t xml:space="preserve">, 781, </w:t>
            </w:r>
            <w:proofErr w:type="spellStart"/>
            <w:r>
              <w:t>isbn</w:t>
            </w:r>
            <w:proofErr w:type="spellEnd"/>
            <w:r>
              <w:t xml:space="preserve"> barcode entered via scanner</w:t>
            </w:r>
          </w:p>
        </w:tc>
        <w:tc>
          <w:tcPr>
            <w:tcW w:w="1803" w:type="dxa"/>
          </w:tcPr>
          <w:p w14:paraId="318861E5" w14:textId="7EEADD4A" w:rsidR="00516D2F" w:rsidRDefault="00FF4110" w:rsidP="00516D2F">
            <w:r>
              <w:t>Data inputted successfully</w:t>
            </w:r>
          </w:p>
        </w:tc>
        <w:tc>
          <w:tcPr>
            <w:tcW w:w="1804" w:type="dxa"/>
          </w:tcPr>
          <w:p w14:paraId="58204DCE" w14:textId="7B1710BA" w:rsidR="00516D2F" w:rsidRDefault="00FF4110" w:rsidP="00516D2F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6A55B9D7" w14:textId="77777777" w:rsidR="00516D2F" w:rsidRDefault="00516D2F" w:rsidP="00516D2F"/>
        </w:tc>
      </w:tr>
      <w:bookmarkEnd w:id="3"/>
      <w:tr w:rsidR="00277F71" w14:paraId="0D30B407" w14:textId="77777777" w:rsidTr="0004063F">
        <w:tc>
          <w:tcPr>
            <w:tcW w:w="1803" w:type="dxa"/>
          </w:tcPr>
          <w:p w14:paraId="345F47F9" w14:textId="5DFE61C2" w:rsidR="00277F71" w:rsidRDefault="00277F71" w:rsidP="00277F71">
            <w:r>
              <w:t>Admin home form</w:t>
            </w:r>
          </w:p>
        </w:tc>
        <w:tc>
          <w:tcPr>
            <w:tcW w:w="1803" w:type="dxa"/>
          </w:tcPr>
          <w:p w14:paraId="4658EA5B" w14:textId="02F92DF7" w:rsidR="00277F71" w:rsidRDefault="00277F71" w:rsidP="00277F71">
            <w:r>
              <w:t>Book added to database</w:t>
            </w:r>
          </w:p>
        </w:tc>
        <w:tc>
          <w:tcPr>
            <w:tcW w:w="1803" w:type="dxa"/>
          </w:tcPr>
          <w:p w14:paraId="5C238929" w14:textId="2C651215" w:rsidR="00277F71" w:rsidRDefault="00277F71" w:rsidP="00277F71">
            <w:r>
              <w:t xml:space="preserve">This is your brain on music, Daniel </w:t>
            </w:r>
            <w:proofErr w:type="spellStart"/>
            <w:r>
              <w:t>levitin</w:t>
            </w:r>
            <w:proofErr w:type="spellEnd"/>
            <w:r>
              <w:t xml:space="preserve">, 781, </w:t>
            </w:r>
            <w:proofErr w:type="spellStart"/>
            <w:r>
              <w:t>isbn</w:t>
            </w:r>
            <w:proofErr w:type="spellEnd"/>
            <w:r>
              <w:t xml:space="preserve"> barcode</w:t>
            </w:r>
          </w:p>
        </w:tc>
        <w:tc>
          <w:tcPr>
            <w:tcW w:w="1803" w:type="dxa"/>
          </w:tcPr>
          <w:p w14:paraId="5A51DD82" w14:textId="3C736FB2" w:rsidR="00277F71" w:rsidRDefault="00277F71" w:rsidP="00277F71">
            <w:r>
              <w:t>Book shows in database</w:t>
            </w:r>
          </w:p>
        </w:tc>
        <w:tc>
          <w:tcPr>
            <w:tcW w:w="1804" w:type="dxa"/>
          </w:tcPr>
          <w:p w14:paraId="11ABA87C" w14:textId="360E7F0F" w:rsidR="00277F71" w:rsidRDefault="00277F71" w:rsidP="00277F71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016B51E0" w14:textId="77777777" w:rsidR="00277F71" w:rsidRDefault="00277F71" w:rsidP="00277F71"/>
        </w:tc>
      </w:tr>
      <w:tr w:rsidR="00277F71" w14:paraId="76E5F776" w14:textId="77777777" w:rsidTr="0004063F">
        <w:trPr>
          <w:trHeight w:val="253"/>
        </w:trPr>
        <w:tc>
          <w:tcPr>
            <w:tcW w:w="1803" w:type="dxa"/>
          </w:tcPr>
          <w:p w14:paraId="7DED0F3F" w14:textId="25B0AC1C" w:rsidR="00277F71" w:rsidRDefault="003E7178" w:rsidP="00277F71">
            <w:bookmarkStart w:id="4" w:name="_Hlk61860786"/>
            <w:proofErr w:type="spellStart"/>
            <w:r>
              <w:t>App.config</w:t>
            </w:r>
            <w:proofErr w:type="spellEnd"/>
          </w:p>
        </w:tc>
        <w:tc>
          <w:tcPr>
            <w:tcW w:w="1803" w:type="dxa"/>
          </w:tcPr>
          <w:p w14:paraId="0A6ED45C" w14:textId="3BD624F5" w:rsidR="00277F71" w:rsidRDefault="003E7178" w:rsidP="00277F71">
            <w:r>
              <w:t xml:space="preserve">Test storing of logged in user’s email in </w:t>
            </w:r>
            <w:proofErr w:type="spellStart"/>
            <w:r>
              <w:t>app.config</w:t>
            </w:r>
            <w:proofErr w:type="spellEnd"/>
          </w:p>
        </w:tc>
        <w:tc>
          <w:tcPr>
            <w:tcW w:w="1803" w:type="dxa"/>
          </w:tcPr>
          <w:p w14:paraId="58D57342" w14:textId="06CDB9C3" w:rsidR="00277F71" w:rsidRDefault="003E7178" w:rsidP="00277F71">
            <w:r>
              <w:t>07hwheeldon@mybest.org.uk</w:t>
            </w:r>
          </w:p>
        </w:tc>
        <w:tc>
          <w:tcPr>
            <w:tcW w:w="1803" w:type="dxa"/>
          </w:tcPr>
          <w:p w14:paraId="0FB3A0C4" w14:textId="26B445CC" w:rsidR="00277F71" w:rsidRDefault="003E7178" w:rsidP="00277F71">
            <w:r>
              <w:t xml:space="preserve">Email shows in </w:t>
            </w:r>
            <w:proofErr w:type="spellStart"/>
            <w:r>
              <w:t>app.config</w:t>
            </w:r>
            <w:proofErr w:type="spellEnd"/>
            <w:r>
              <w:t xml:space="preserve"> username</w:t>
            </w:r>
          </w:p>
        </w:tc>
        <w:tc>
          <w:tcPr>
            <w:tcW w:w="1804" w:type="dxa"/>
          </w:tcPr>
          <w:p w14:paraId="792B475B" w14:textId="23456ED3" w:rsidR="00277F71" w:rsidRDefault="003E7178" w:rsidP="00277F71">
            <w:proofErr w:type="spellStart"/>
            <w:r>
              <w:t>System.NullReferenceException</w:t>
            </w:r>
            <w:proofErr w:type="spellEnd"/>
            <w:r>
              <w:t xml:space="preserve"> </w:t>
            </w:r>
          </w:p>
        </w:tc>
        <w:tc>
          <w:tcPr>
            <w:tcW w:w="1804" w:type="dxa"/>
          </w:tcPr>
          <w:p w14:paraId="0C5D6B31" w14:textId="1920FC40" w:rsidR="00277F71" w:rsidRDefault="003E7178" w:rsidP="00277F71">
            <w:r>
              <w:t xml:space="preserve">Add setting to </w:t>
            </w:r>
            <w:proofErr w:type="spellStart"/>
            <w:r>
              <w:t>app.config</w:t>
            </w:r>
            <w:proofErr w:type="spellEnd"/>
            <w:r>
              <w:t xml:space="preserve"> for data to be stored in</w:t>
            </w:r>
          </w:p>
        </w:tc>
      </w:tr>
      <w:tr w:rsidR="003E7178" w14:paraId="050D387E" w14:textId="77777777" w:rsidTr="0004063F">
        <w:tc>
          <w:tcPr>
            <w:tcW w:w="1803" w:type="dxa"/>
          </w:tcPr>
          <w:p w14:paraId="1832256C" w14:textId="3AFD54D4" w:rsidR="003E7178" w:rsidRDefault="003E7178" w:rsidP="003E7178">
            <w:proofErr w:type="spellStart"/>
            <w:r>
              <w:t>App.config</w:t>
            </w:r>
            <w:proofErr w:type="spellEnd"/>
          </w:p>
        </w:tc>
        <w:tc>
          <w:tcPr>
            <w:tcW w:w="1803" w:type="dxa"/>
          </w:tcPr>
          <w:p w14:paraId="56D2714E" w14:textId="23AC2E05" w:rsidR="003E7178" w:rsidRDefault="003E7178" w:rsidP="003E7178">
            <w:r>
              <w:t xml:space="preserve">Test storing of logged in user’s email in </w:t>
            </w:r>
            <w:proofErr w:type="spellStart"/>
            <w:r>
              <w:t>app.config</w:t>
            </w:r>
            <w:proofErr w:type="spellEnd"/>
          </w:p>
        </w:tc>
        <w:tc>
          <w:tcPr>
            <w:tcW w:w="1803" w:type="dxa"/>
          </w:tcPr>
          <w:p w14:paraId="6251ABB4" w14:textId="1F6E49F7" w:rsidR="003E7178" w:rsidRDefault="003E7178" w:rsidP="003E7178">
            <w:r>
              <w:t>07hwheeldon@mybest.org.uk</w:t>
            </w:r>
          </w:p>
        </w:tc>
        <w:tc>
          <w:tcPr>
            <w:tcW w:w="1803" w:type="dxa"/>
          </w:tcPr>
          <w:p w14:paraId="72350795" w14:textId="65183B88" w:rsidR="003E7178" w:rsidRDefault="003E7178" w:rsidP="003E7178">
            <w:r>
              <w:t xml:space="preserve">Email shows in </w:t>
            </w:r>
            <w:proofErr w:type="spellStart"/>
            <w:r>
              <w:t>app.config</w:t>
            </w:r>
            <w:proofErr w:type="spellEnd"/>
            <w:r>
              <w:t xml:space="preserve"> username</w:t>
            </w:r>
          </w:p>
        </w:tc>
        <w:tc>
          <w:tcPr>
            <w:tcW w:w="1804" w:type="dxa"/>
          </w:tcPr>
          <w:p w14:paraId="7770CE3F" w14:textId="24A3F08C" w:rsidR="003E7178" w:rsidRPr="001315F7" w:rsidRDefault="003E7178" w:rsidP="003E7178">
            <w:r>
              <w:t xml:space="preserve">Data not shown (as </w:t>
            </w:r>
            <w:proofErr w:type="spellStart"/>
            <w:r>
              <w:t>app.config</w:t>
            </w:r>
            <w:proofErr w:type="spellEnd"/>
            <w:r>
              <w:t xml:space="preserve"> compiled to bin in order to run) program accepts data from config</w:t>
            </w:r>
            <w:r w:rsidR="001315F7">
              <w:t xml:space="preserve"> but later causes </w:t>
            </w:r>
            <w:proofErr w:type="spellStart"/>
            <w:proofErr w:type="gramStart"/>
            <w:r w:rsidR="001315F7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>System.NullReferenceException</w:t>
            </w:r>
            <w:proofErr w:type="spellEnd"/>
            <w:r w:rsidR="001315F7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r w:rsidR="001315F7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</w:t>
            </w:r>
            <w:r w:rsidR="001315F7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lastRenderedPageBreak/>
              <w:t>when</w:t>
            </w:r>
            <w:proofErr w:type="gramEnd"/>
            <w:r w:rsidR="001315F7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trying to access user</w:t>
            </w:r>
          </w:p>
        </w:tc>
        <w:tc>
          <w:tcPr>
            <w:tcW w:w="1804" w:type="dxa"/>
          </w:tcPr>
          <w:p w14:paraId="3DA52F1D" w14:textId="34526642" w:rsidR="003E7178" w:rsidRDefault="005F0A55" w:rsidP="003E7178">
            <w:r>
              <w:lastRenderedPageBreak/>
              <w:t xml:space="preserve">Fix accessing </w:t>
            </w:r>
            <w:proofErr w:type="spellStart"/>
            <w:r>
              <w:t>app.config</w:t>
            </w:r>
            <w:proofErr w:type="spellEnd"/>
            <w:r>
              <w:t>.</w:t>
            </w:r>
          </w:p>
        </w:tc>
      </w:tr>
      <w:bookmarkEnd w:id="4"/>
      <w:tr w:rsidR="005F0A55" w14:paraId="39310564" w14:textId="77777777" w:rsidTr="0004063F">
        <w:tc>
          <w:tcPr>
            <w:tcW w:w="1803" w:type="dxa"/>
          </w:tcPr>
          <w:p w14:paraId="65E864A9" w14:textId="598FB5AD" w:rsidR="005F0A55" w:rsidRDefault="005F0A55" w:rsidP="003E7178">
            <w:r>
              <w:t xml:space="preserve">Returns log / </w:t>
            </w:r>
            <w:proofErr w:type="spellStart"/>
            <w:r>
              <w:t>adminhomeform</w:t>
            </w:r>
            <w:proofErr w:type="spellEnd"/>
          </w:p>
        </w:tc>
        <w:tc>
          <w:tcPr>
            <w:tcW w:w="1803" w:type="dxa"/>
          </w:tcPr>
          <w:p w14:paraId="1F6AA49A" w14:textId="499E9687" w:rsidR="005F0A55" w:rsidRDefault="005F0A55" w:rsidP="003E7178">
            <w:r>
              <w:t xml:space="preserve">Check out </w:t>
            </w:r>
            <w:proofErr w:type="gramStart"/>
            <w:r>
              <w:t>books</w:t>
            </w:r>
            <w:proofErr w:type="gramEnd"/>
            <w:r>
              <w:t xml:space="preserve"> functionality</w:t>
            </w:r>
          </w:p>
        </w:tc>
        <w:tc>
          <w:tcPr>
            <w:tcW w:w="1803" w:type="dxa"/>
          </w:tcPr>
          <w:p w14:paraId="59396F6D" w14:textId="7876A6C4" w:rsidR="005F0A55" w:rsidRDefault="005F0A55" w:rsidP="003E7178">
            <w:r>
              <w:t xml:space="preserve">This is your brain on music, Daniel </w:t>
            </w:r>
            <w:proofErr w:type="spellStart"/>
            <w:r>
              <w:t>levitin</w:t>
            </w:r>
            <w:proofErr w:type="spellEnd"/>
            <w:r>
              <w:t xml:space="preserve">, 781, </w:t>
            </w:r>
            <w:proofErr w:type="spellStart"/>
            <w:r>
              <w:t>isbn</w:t>
            </w:r>
            <w:proofErr w:type="spellEnd"/>
            <w:r>
              <w:t xml:space="preserve"> barcode</w:t>
            </w:r>
          </w:p>
        </w:tc>
        <w:tc>
          <w:tcPr>
            <w:tcW w:w="1803" w:type="dxa"/>
          </w:tcPr>
          <w:p w14:paraId="0B748D61" w14:textId="15C7CFC6" w:rsidR="005F0A55" w:rsidRDefault="005F0A55" w:rsidP="003E7178">
            <w:r>
              <w:t>Log added to database</w:t>
            </w:r>
          </w:p>
        </w:tc>
        <w:tc>
          <w:tcPr>
            <w:tcW w:w="1804" w:type="dxa"/>
          </w:tcPr>
          <w:p w14:paraId="1160817B" w14:textId="6BD58926" w:rsidR="005F0A55" w:rsidRDefault="005F0A55" w:rsidP="003E7178">
            <w:r>
              <w:t>Error due to returns log entity needing migration</w:t>
            </w:r>
          </w:p>
        </w:tc>
        <w:tc>
          <w:tcPr>
            <w:tcW w:w="1804" w:type="dxa"/>
          </w:tcPr>
          <w:p w14:paraId="3E540AD9" w14:textId="0E40A102" w:rsidR="005F0A55" w:rsidRDefault="005F0A55" w:rsidP="003E7178">
            <w:r>
              <w:t>Try to migrate</w:t>
            </w:r>
          </w:p>
        </w:tc>
      </w:tr>
      <w:tr w:rsidR="005F0A55" w14:paraId="2A087F2A" w14:textId="77777777" w:rsidTr="0004063F">
        <w:tc>
          <w:tcPr>
            <w:tcW w:w="1803" w:type="dxa"/>
          </w:tcPr>
          <w:p w14:paraId="0324FBD3" w14:textId="2CCB76D9" w:rsidR="005F0A55" w:rsidRDefault="005F0A55" w:rsidP="003E7178">
            <w:r>
              <w:t>Migration</w:t>
            </w:r>
          </w:p>
        </w:tc>
        <w:tc>
          <w:tcPr>
            <w:tcW w:w="1803" w:type="dxa"/>
          </w:tcPr>
          <w:p w14:paraId="3CDD7C68" w14:textId="75A25C59" w:rsidR="005F0A55" w:rsidRDefault="005F0A55" w:rsidP="003E7178">
            <w:r>
              <w:t>Migration</w:t>
            </w:r>
          </w:p>
        </w:tc>
        <w:tc>
          <w:tcPr>
            <w:tcW w:w="1803" w:type="dxa"/>
          </w:tcPr>
          <w:p w14:paraId="17FA88D0" w14:textId="77777777" w:rsidR="005F0A55" w:rsidRDefault="005F0A55" w:rsidP="003E7178"/>
        </w:tc>
        <w:tc>
          <w:tcPr>
            <w:tcW w:w="1803" w:type="dxa"/>
          </w:tcPr>
          <w:p w14:paraId="015F54AE" w14:textId="753A5DCE" w:rsidR="005F0A55" w:rsidRDefault="005F0A55" w:rsidP="003E7178">
            <w:r>
              <w:t>Migration created and database updated</w:t>
            </w:r>
          </w:p>
        </w:tc>
        <w:tc>
          <w:tcPr>
            <w:tcW w:w="1804" w:type="dxa"/>
          </w:tcPr>
          <w:p w14:paraId="414044C5" w14:textId="4376E61B" w:rsidR="005F0A55" w:rsidRDefault="005F0A55" w:rsidP="003E7178">
            <w:proofErr w:type="spellStart"/>
            <w:r w:rsidRPr="005F0A55">
              <w:t>System.InvalidOperationException</w:t>
            </w:r>
            <w:proofErr w:type="spellEnd"/>
            <w:r>
              <w:t xml:space="preserve"> in </w:t>
            </w:r>
            <w:proofErr w:type="spellStart"/>
            <w:r>
              <w:t>returnslog</w:t>
            </w:r>
            <w:proofErr w:type="spellEnd"/>
            <w:r>
              <w:t xml:space="preserve"> entity</w:t>
            </w:r>
          </w:p>
        </w:tc>
        <w:tc>
          <w:tcPr>
            <w:tcW w:w="1804" w:type="dxa"/>
          </w:tcPr>
          <w:p w14:paraId="599AFDD3" w14:textId="1E5586E4" w:rsidR="005F0A55" w:rsidRDefault="005F0A55" w:rsidP="003E7178">
            <w:r>
              <w:t xml:space="preserve">Add fluid </w:t>
            </w:r>
            <w:proofErr w:type="spellStart"/>
            <w:r>
              <w:t>api</w:t>
            </w:r>
            <w:proofErr w:type="spellEnd"/>
            <w:r>
              <w:t xml:space="preserve"> to </w:t>
            </w:r>
            <w:proofErr w:type="spellStart"/>
            <w:r>
              <w:t>dbcontext</w:t>
            </w:r>
            <w:proofErr w:type="spellEnd"/>
            <w:r>
              <w:t xml:space="preserve"> to replace data annotations</w:t>
            </w:r>
          </w:p>
        </w:tc>
      </w:tr>
      <w:tr w:rsidR="005F0A55" w14:paraId="3ACE1665" w14:textId="77777777" w:rsidTr="0004063F">
        <w:tc>
          <w:tcPr>
            <w:tcW w:w="1803" w:type="dxa"/>
          </w:tcPr>
          <w:p w14:paraId="1DCBC6F4" w14:textId="28DC8D79" w:rsidR="005F0A55" w:rsidRDefault="005F0A55" w:rsidP="003E7178">
            <w:proofErr w:type="spellStart"/>
            <w:r>
              <w:t>Adminhomeform</w:t>
            </w:r>
            <w:proofErr w:type="spellEnd"/>
            <w:r>
              <w:t>/returns log</w:t>
            </w:r>
          </w:p>
        </w:tc>
        <w:tc>
          <w:tcPr>
            <w:tcW w:w="1803" w:type="dxa"/>
          </w:tcPr>
          <w:p w14:paraId="2D9C473F" w14:textId="0CE85267" w:rsidR="005F0A55" w:rsidRDefault="005F0A55" w:rsidP="003E7178">
            <w:r>
              <w:t>Check out book</w:t>
            </w:r>
          </w:p>
        </w:tc>
        <w:tc>
          <w:tcPr>
            <w:tcW w:w="1803" w:type="dxa"/>
          </w:tcPr>
          <w:p w14:paraId="5F661619" w14:textId="781FB1D3" w:rsidR="005F0A55" w:rsidRDefault="005F0A55" w:rsidP="003E7178">
            <w:r>
              <w:t xml:space="preserve">a-level </w:t>
            </w:r>
            <w:proofErr w:type="spellStart"/>
            <w:r>
              <w:t>comsci</w:t>
            </w:r>
            <w:proofErr w:type="spellEnd"/>
            <w:r>
              <w:t xml:space="preserve"> textbook, </w:t>
            </w:r>
            <w:proofErr w:type="spellStart"/>
            <w:r>
              <w:t>rsu</w:t>
            </w:r>
            <w:proofErr w:type="spellEnd"/>
            <w:r>
              <w:t xml:space="preserve"> Heathcote, 000, </w:t>
            </w:r>
            <w:proofErr w:type="spellStart"/>
            <w:r>
              <w:t>isbn</w:t>
            </w:r>
            <w:proofErr w:type="spellEnd"/>
            <w:r>
              <w:t xml:space="preserve"> barcode</w:t>
            </w:r>
          </w:p>
        </w:tc>
        <w:tc>
          <w:tcPr>
            <w:tcW w:w="1803" w:type="dxa"/>
          </w:tcPr>
          <w:p w14:paraId="6A6AB198" w14:textId="42F37028" w:rsidR="005F0A55" w:rsidRDefault="005F0A55" w:rsidP="003E7178">
            <w:r>
              <w:t>Log added to database</w:t>
            </w:r>
          </w:p>
        </w:tc>
        <w:tc>
          <w:tcPr>
            <w:tcW w:w="1804" w:type="dxa"/>
          </w:tcPr>
          <w:p w14:paraId="1A2BFF5E" w14:textId="02AAD8AE" w:rsidR="005F0A55" w:rsidRPr="00F61150" w:rsidRDefault="005F0A55" w:rsidP="003E7178">
            <w:proofErr w:type="spellStart"/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>System.NullReferenceException</w:t>
            </w:r>
            <w:proofErr w:type="spellEnd"/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F61150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this.user</w:t>
            </w:r>
            <w:proofErr w:type="spellEnd"/>
            <w:r w:rsidR="00F61150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</w:t>
            </w:r>
            <w:proofErr w:type="gramStart"/>
            <w:r w:rsidR="00F61150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not assigned</w:t>
            </w:r>
            <w:proofErr w:type="gramEnd"/>
            <w:r w:rsidR="00F61150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a value when </w:t>
            </w:r>
            <w:proofErr w:type="spellStart"/>
            <w:r w:rsidR="00F61150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>useremail</w:t>
            </w:r>
            <w:proofErr w:type="spellEnd"/>
            <w:r w:rsidR="00F61150"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is assigned</w:t>
            </w:r>
          </w:p>
        </w:tc>
        <w:tc>
          <w:tcPr>
            <w:tcW w:w="1804" w:type="dxa"/>
          </w:tcPr>
          <w:p w14:paraId="24F08940" w14:textId="71C333CE" w:rsidR="005F0A55" w:rsidRDefault="00F61150" w:rsidP="003E7178">
            <w:r>
              <w:t xml:space="preserve">Added </w:t>
            </w:r>
            <w:proofErr w:type="spellStart"/>
            <w:r>
              <w:t>getuser</w:t>
            </w:r>
            <w:proofErr w:type="spellEnd"/>
            <w:r>
              <w:t xml:space="preserve"> function to access status property</w:t>
            </w:r>
          </w:p>
        </w:tc>
      </w:tr>
      <w:tr w:rsidR="00071333" w14:paraId="2AE8B8CB" w14:textId="77777777" w:rsidTr="0004063F">
        <w:tc>
          <w:tcPr>
            <w:tcW w:w="1803" w:type="dxa"/>
          </w:tcPr>
          <w:p w14:paraId="5D39FF19" w14:textId="12935EDC" w:rsidR="00071333" w:rsidRDefault="00071333" w:rsidP="00071333">
            <w:proofErr w:type="spellStart"/>
            <w:r>
              <w:t>Adminhomeform</w:t>
            </w:r>
            <w:proofErr w:type="spellEnd"/>
            <w:r>
              <w:t xml:space="preserve"> / returns log</w:t>
            </w:r>
          </w:p>
        </w:tc>
        <w:tc>
          <w:tcPr>
            <w:tcW w:w="1803" w:type="dxa"/>
          </w:tcPr>
          <w:p w14:paraId="14FC387A" w14:textId="3EEE0493" w:rsidR="00071333" w:rsidRDefault="00071333" w:rsidP="00071333">
            <w:r>
              <w:t>Return book</w:t>
            </w:r>
          </w:p>
        </w:tc>
        <w:tc>
          <w:tcPr>
            <w:tcW w:w="1803" w:type="dxa"/>
          </w:tcPr>
          <w:p w14:paraId="2B0F645B" w14:textId="13788769" w:rsidR="00071333" w:rsidRDefault="00071333" w:rsidP="00071333">
            <w:r>
              <w:t xml:space="preserve">a-level </w:t>
            </w:r>
            <w:proofErr w:type="spellStart"/>
            <w:r>
              <w:t>comsci</w:t>
            </w:r>
            <w:proofErr w:type="spellEnd"/>
            <w:r>
              <w:t xml:space="preserve"> textbook, </w:t>
            </w:r>
            <w:proofErr w:type="spellStart"/>
            <w:r>
              <w:t>rsu</w:t>
            </w:r>
            <w:proofErr w:type="spellEnd"/>
            <w:r>
              <w:t xml:space="preserve"> Heathcote, 000, </w:t>
            </w:r>
            <w:proofErr w:type="spellStart"/>
            <w:r>
              <w:t>isbn</w:t>
            </w:r>
            <w:proofErr w:type="spellEnd"/>
            <w:r>
              <w:t xml:space="preserve"> barcode</w:t>
            </w:r>
          </w:p>
        </w:tc>
        <w:tc>
          <w:tcPr>
            <w:tcW w:w="1803" w:type="dxa"/>
          </w:tcPr>
          <w:p w14:paraId="0889CE34" w14:textId="0437BA34" w:rsidR="00071333" w:rsidRDefault="00071333" w:rsidP="00071333">
            <w:r>
              <w:t>Returned updated to true</w:t>
            </w:r>
          </w:p>
        </w:tc>
        <w:tc>
          <w:tcPr>
            <w:tcW w:w="1804" w:type="dxa"/>
          </w:tcPr>
          <w:p w14:paraId="29B85DE2" w14:textId="3EACC75F" w:rsidR="00071333" w:rsidRDefault="00071333" w:rsidP="00071333">
            <w:r>
              <w:t>Nothing happened</w:t>
            </w:r>
          </w:p>
        </w:tc>
        <w:tc>
          <w:tcPr>
            <w:tcW w:w="1804" w:type="dxa"/>
          </w:tcPr>
          <w:p w14:paraId="20F67B66" w14:textId="0724356A" w:rsidR="00071333" w:rsidRDefault="00071333" w:rsidP="00071333">
            <w:r>
              <w:t xml:space="preserve">Added call to </w:t>
            </w:r>
            <w:proofErr w:type="spellStart"/>
            <w:r>
              <w:t>closelog</w:t>
            </w:r>
            <w:proofErr w:type="spellEnd"/>
            <w:r>
              <w:t xml:space="preserve"> function</w:t>
            </w:r>
          </w:p>
        </w:tc>
      </w:tr>
      <w:tr w:rsidR="00071333" w14:paraId="54A7AECC" w14:textId="77777777" w:rsidTr="0004063F">
        <w:tc>
          <w:tcPr>
            <w:tcW w:w="1803" w:type="dxa"/>
          </w:tcPr>
          <w:p w14:paraId="00E323B3" w14:textId="33F2CB54" w:rsidR="00071333" w:rsidRDefault="00125F4E" w:rsidP="00071333">
            <w:r>
              <w:t>Take photo</w:t>
            </w:r>
          </w:p>
        </w:tc>
        <w:tc>
          <w:tcPr>
            <w:tcW w:w="1803" w:type="dxa"/>
          </w:tcPr>
          <w:p w14:paraId="24DD4A2B" w14:textId="41211B6D" w:rsidR="00071333" w:rsidRDefault="00125F4E" w:rsidP="00071333">
            <w:r>
              <w:t>Camera connect and takes photo</w:t>
            </w:r>
          </w:p>
        </w:tc>
        <w:tc>
          <w:tcPr>
            <w:tcW w:w="1803" w:type="dxa"/>
          </w:tcPr>
          <w:p w14:paraId="587319AE" w14:textId="77777777" w:rsidR="00071333" w:rsidRDefault="00071333" w:rsidP="00071333"/>
        </w:tc>
        <w:tc>
          <w:tcPr>
            <w:tcW w:w="1803" w:type="dxa"/>
          </w:tcPr>
          <w:p w14:paraId="52AD072F" w14:textId="5D458A4F" w:rsidR="00071333" w:rsidRDefault="00125F4E" w:rsidP="00071333">
            <w:r>
              <w:t>Video feed shows on left, and on click of capture button photo taken and displayed on right</w:t>
            </w:r>
          </w:p>
        </w:tc>
        <w:tc>
          <w:tcPr>
            <w:tcW w:w="1804" w:type="dxa"/>
          </w:tcPr>
          <w:p w14:paraId="52F9657F" w14:textId="155EF28E" w:rsidR="00071333" w:rsidRDefault="00125F4E" w:rsidP="00071333">
            <w:r>
              <w:t>Video feed shown, but stretched and distorted. Camera doesn’t capture photo on clicking button</w:t>
            </w:r>
          </w:p>
        </w:tc>
        <w:tc>
          <w:tcPr>
            <w:tcW w:w="1804" w:type="dxa"/>
          </w:tcPr>
          <w:p w14:paraId="44B7A7A8" w14:textId="0D350E34" w:rsidR="00071333" w:rsidRDefault="00125F4E" w:rsidP="00071333">
            <w:r>
              <w:t xml:space="preserve">Change </w:t>
            </w:r>
            <w:r w:rsidR="00D568B2">
              <w:t xml:space="preserve">size of </w:t>
            </w:r>
            <w:proofErr w:type="spellStart"/>
            <w:r w:rsidR="00D568B2">
              <w:t>videosourceplayer</w:t>
            </w:r>
            <w:proofErr w:type="spellEnd"/>
            <w:r w:rsidR="00D568B2">
              <w:t xml:space="preserve"> to aspect ratio 4:3, </w:t>
            </w:r>
            <w:proofErr w:type="gramStart"/>
            <w:r w:rsidR="00B61F7D">
              <w:t>linked  new</w:t>
            </w:r>
            <w:proofErr w:type="gramEnd"/>
            <w:r w:rsidR="00B61F7D">
              <w:t xml:space="preserve"> frame event and function in </w:t>
            </w:r>
            <w:proofErr w:type="spellStart"/>
            <w:r w:rsidR="00B61F7D">
              <w:t>videosourceplayer</w:t>
            </w:r>
            <w:proofErr w:type="spellEnd"/>
            <w:r>
              <w:t xml:space="preserve"> </w:t>
            </w:r>
          </w:p>
        </w:tc>
      </w:tr>
      <w:tr w:rsidR="007F4AC0" w14:paraId="51C5B92F" w14:textId="77777777" w:rsidTr="0004063F">
        <w:tc>
          <w:tcPr>
            <w:tcW w:w="1803" w:type="dxa"/>
          </w:tcPr>
          <w:p w14:paraId="7CB62117" w14:textId="1FC0766C" w:rsidR="007F4AC0" w:rsidRDefault="007F4AC0" w:rsidP="007F4AC0">
            <w:r>
              <w:t>Take photo</w:t>
            </w:r>
          </w:p>
        </w:tc>
        <w:tc>
          <w:tcPr>
            <w:tcW w:w="1803" w:type="dxa"/>
          </w:tcPr>
          <w:p w14:paraId="7220783F" w14:textId="358BC85B" w:rsidR="007F4AC0" w:rsidRDefault="007F4AC0" w:rsidP="007F4AC0">
            <w:r>
              <w:t>Camera connect and takes photo</w:t>
            </w:r>
          </w:p>
        </w:tc>
        <w:tc>
          <w:tcPr>
            <w:tcW w:w="1803" w:type="dxa"/>
          </w:tcPr>
          <w:p w14:paraId="62B203B1" w14:textId="77777777" w:rsidR="007F4AC0" w:rsidRDefault="007F4AC0" w:rsidP="007F4AC0"/>
        </w:tc>
        <w:tc>
          <w:tcPr>
            <w:tcW w:w="1803" w:type="dxa"/>
          </w:tcPr>
          <w:p w14:paraId="62449269" w14:textId="4E920A99" w:rsidR="007F4AC0" w:rsidRDefault="007F4AC0" w:rsidP="007F4AC0">
            <w:r>
              <w:t xml:space="preserve">Video feed shows on left, and on click of capture button photo taken and </w:t>
            </w:r>
            <w:r>
              <w:lastRenderedPageBreak/>
              <w:t>displayed on right</w:t>
            </w:r>
          </w:p>
        </w:tc>
        <w:tc>
          <w:tcPr>
            <w:tcW w:w="1804" w:type="dxa"/>
          </w:tcPr>
          <w:p w14:paraId="7BB1C2AC" w14:textId="369E4B52" w:rsidR="007F4AC0" w:rsidRDefault="00B674BE" w:rsidP="007F4AC0">
            <w:r>
              <w:lastRenderedPageBreak/>
              <w:t>Capture displays, but not scaled to size of box.</w:t>
            </w:r>
          </w:p>
        </w:tc>
        <w:tc>
          <w:tcPr>
            <w:tcW w:w="1804" w:type="dxa"/>
          </w:tcPr>
          <w:p w14:paraId="6D863C57" w14:textId="43A5676D" w:rsidR="007F4AC0" w:rsidRDefault="00B674BE" w:rsidP="007F4AC0">
            <w:r>
              <w:t xml:space="preserve">Change </w:t>
            </w:r>
            <w:proofErr w:type="spellStart"/>
            <w:r>
              <w:t>sizemode</w:t>
            </w:r>
            <w:proofErr w:type="spellEnd"/>
            <w:r>
              <w:t xml:space="preserve"> attribute to </w:t>
            </w:r>
            <w:r w:rsidR="00D45AA8">
              <w:t>zoom</w:t>
            </w:r>
          </w:p>
        </w:tc>
      </w:tr>
      <w:tr w:rsidR="007F4AC0" w14:paraId="7565A82B" w14:textId="77777777" w:rsidTr="0004063F">
        <w:tc>
          <w:tcPr>
            <w:tcW w:w="1803" w:type="dxa"/>
          </w:tcPr>
          <w:p w14:paraId="26F40E56" w14:textId="4FED0ED5" w:rsidR="007F4AC0" w:rsidRDefault="00D45AA8" w:rsidP="007F4AC0">
            <w:r>
              <w:t>Save photo</w:t>
            </w:r>
          </w:p>
        </w:tc>
        <w:tc>
          <w:tcPr>
            <w:tcW w:w="1803" w:type="dxa"/>
          </w:tcPr>
          <w:p w14:paraId="7BD6B781" w14:textId="3016723C" w:rsidR="007F4AC0" w:rsidRDefault="00D45AA8" w:rsidP="007F4AC0">
            <w:r>
              <w:t>Camera saves photo from capture</w:t>
            </w:r>
          </w:p>
        </w:tc>
        <w:tc>
          <w:tcPr>
            <w:tcW w:w="1803" w:type="dxa"/>
          </w:tcPr>
          <w:p w14:paraId="774ACDE4" w14:textId="77777777" w:rsidR="007F4AC0" w:rsidRDefault="007F4AC0" w:rsidP="007F4AC0"/>
        </w:tc>
        <w:tc>
          <w:tcPr>
            <w:tcW w:w="1803" w:type="dxa"/>
          </w:tcPr>
          <w:p w14:paraId="0BC991C0" w14:textId="1271D483" w:rsidR="007F4AC0" w:rsidRDefault="00D45AA8" w:rsidP="007F4AC0">
            <w:r>
              <w:t xml:space="preserve">Image from capture saved to folder </w:t>
            </w:r>
            <w:proofErr w:type="spellStart"/>
            <w:r>
              <w:t>imagecapture</w:t>
            </w:r>
            <w:proofErr w:type="spellEnd"/>
          </w:p>
        </w:tc>
        <w:tc>
          <w:tcPr>
            <w:tcW w:w="1804" w:type="dxa"/>
          </w:tcPr>
          <w:p w14:paraId="4EE93835" w14:textId="086BDC2C" w:rsidR="007F4AC0" w:rsidRDefault="00E522E3" w:rsidP="007F4AC0">
            <w:proofErr w:type="spellStart"/>
            <w:r>
              <w:rPr>
                <w:rFonts w:ascii="Segoe UI" w:hAnsi="Segoe UI" w:cs="Segoe UI"/>
                <w:b/>
                <w:color w:val="000000"/>
                <w:sz w:val="18"/>
                <w:szCs w:val="18"/>
                <w:lang w:val="en-US"/>
              </w:rPr>
              <w:t>System.ArgumentException</w:t>
            </w:r>
            <w:proofErr w:type="spellEnd"/>
            <w:r>
              <w:rPr>
                <w:rFonts w:ascii="Segoe UI" w:hAnsi="Segoe UI" w:cs="Segoe UI"/>
                <w:b/>
                <w:color w:val="000000"/>
                <w:sz w:val="18"/>
                <w:szCs w:val="18"/>
                <w:lang w:val="en-US"/>
              </w:rPr>
              <w:t>:</w:t>
            </w:r>
            <w:r>
              <w:rPr>
                <w:rFonts w:ascii="Segoe UI" w:hAnsi="Segoe UI" w:cs="Segoe UI"/>
                <w:color w:val="000000"/>
                <w:sz w:val="18"/>
                <w:szCs w:val="18"/>
                <w:lang w:val="en-US"/>
              </w:rPr>
              <w:t xml:space="preserve"> 'Parameter is not valid.'</w:t>
            </w:r>
          </w:p>
        </w:tc>
        <w:tc>
          <w:tcPr>
            <w:tcW w:w="1804" w:type="dxa"/>
          </w:tcPr>
          <w:p w14:paraId="641E31B4" w14:textId="77777777" w:rsidR="007F4AC0" w:rsidRDefault="007F4AC0" w:rsidP="007F4AC0"/>
        </w:tc>
      </w:tr>
      <w:tr w:rsidR="007F4AC0" w14:paraId="03F73B29" w14:textId="77777777" w:rsidTr="0004063F">
        <w:tc>
          <w:tcPr>
            <w:tcW w:w="1803" w:type="dxa"/>
          </w:tcPr>
          <w:p w14:paraId="00A2A41E" w14:textId="45AECB88" w:rsidR="007F4AC0" w:rsidRDefault="009261DE" w:rsidP="007F4AC0">
            <w:proofErr w:type="spellStart"/>
            <w:r>
              <w:t>cameraform</w:t>
            </w:r>
            <w:proofErr w:type="spellEnd"/>
          </w:p>
        </w:tc>
        <w:tc>
          <w:tcPr>
            <w:tcW w:w="1803" w:type="dxa"/>
          </w:tcPr>
          <w:p w14:paraId="7A7EC266" w14:textId="61E549A2" w:rsidR="007F4AC0" w:rsidRDefault="009261DE" w:rsidP="007F4AC0">
            <w:r>
              <w:t>Camera turns off when save button is clicked and form closes</w:t>
            </w:r>
          </w:p>
        </w:tc>
        <w:tc>
          <w:tcPr>
            <w:tcW w:w="1803" w:type="dxa"/>
          </w:tcPr>
          <w:p w14:paraId="6BF4C966" w14:textId="77777777" w:rsidR="007F4AC0" w:rsidRDefault="007F4AC0" w:rsidP="007F4AC0"/>
        </w:tc>
        <w:tc>
          <w:tcPr>
            <w:tcW w:w="1803" w:type="dxa"/>
          </w:tcPr>
          <w:p w14:paraId="28DF4DA9" w14:textId="77777777" w:rsidR="007F4AC0" w:rsidRDefault="007F4AC0" w:rsidP="007F4AC0"/>
        </w:tc>
        <w:tc>
          <w:tcPr>
            <w:tcW w:w="1804" w:type="dxa"/>
          </w:tcPr>
          <w:p w14:paraId="19B30CC3" w14:textId="785C9F6C" w:rsidR="007F4AC0" w:rsidRDefault="009261DE" w:rsidP="007F4AC0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04FD4972" w14:textId="77777777" w:rsidR="007F4AC0" w:rsidRDefault="007F4AC0" w:rsidP="007F4AC0"/>
        </w:tc>
      </w:tr>
      <w:tr w:rsidR="00303A2F" w14:paraId="3649EE29" w14:textId="77777777" w:rsidTr="0004063F">
        <w:tc>
          <w:tcPr>
            <w:tcW w:w="1803" w:type="dxa"/>
          </w:tcPr>
          <w:p w14:paraId="0505DDAD" w14:textId="71CC35B8" w:rsidR="00303A2F" w:rsidRDefault="00303A2F" w:rsidP="00303A2F">
            <w:proofErr w:type="spellStart"/>
            <w:r>
              <w:t>updateAddressEventArgs</w:t>
            </w:r>
            <w:proofErr w:type="spellEnd"/>
          </w:p>
        </w:tc>
        <w:tc>
          <w:tcPr>
            <w:tcW w:w="1803" w:type="dxa"/>
          </w:tcPr>
          <w:p w14:paraId="4D15DDDC" w14:textId="1DB112B2" w:rsidR="00303A2F" w:rsidRDefault="00303A2F" w:rsidP="00303A2F">
            <w:r>
              <w:t>Passing file location and name</w:t>
            </w:r>
          </w:p>
        </w:tc>
        <w:tc>
          <w:tcPr>
            <w:tcW w:w="1803" w:type="dxa"/>
          </w:tcPr>
          <w:p w14:paraId="5AED1A9C" w14:textId="77777777" w:rsidR="00303A2F" w:rsidRDefault="00303A2F" w:rsidP="00303A2F"/>
        </w:tc>
        <w:tc>
          <w:tcPr>
            <w:tcW w:w="1803" w:type="dxa"/>
          </w:tcPr>
          <w:p w14:paraId="5522BCC5" w14:textId="0E884D38" w:rsidR="00303A2F" w:rsidRDefault="00303A2F" w:rsidP="00303A2F">
            <w:r>
              <w:t xml:space="preserve">When save button is clicked, path of file is copied to </w:t>
            </w:r>
            <w:proofErr w:type="spellStart"/>
            <w:r>
              <w:t>tbxfilename</w:t>
            </w:r>
            <w:proofErr w:type="spellEnd"/>
            <w:r>
              <w:t xml:space="preserve"> is </w:t>
            </w:r>
            <w:proofErr w:type="spellStart"/>
            <w:r>
              <w:t>adminhomeform</w:t>
            </w:r>
            <w:proofErr w:type="spellEnd"/>
          </w:p>
        </w:tc>
        <w:tc>
          <w:tcPr>
            <w:tcW w:w="1804" w:type="dxa"/>
          </w:tcPr>
          <w:p w14:paraId="30B0B333" w14:textId="7DD5B431" w:rsidR="00303A2F" w:rsidRDefault="00303A2F" w:rsidP="00303A2F">
            <w:r>
              <w:t>Doesn’t happen</w:t>
            </w:r>
          </w:p>
        </w:tc>
        <w:tc>
          <w:tcPr>
            <w:tcW w:w="1804" w:type="dxa"/>
          </w:tcPr>
          <w:p w14:paraId="05D77902" w14:textId="59601392" w:rsidR="00303A2F" w:rsidRDefault="00303A2F" w:rsidP="00303A2F">
            <w:r>
              <w:t>Make the textbox visible</w:t>
            </w:r>
          </w:p>
        </w:tc>
      </w:tr>
      <w:tr w:rsidR="00303A2F" w14:paraId="74EF46B4" w14:textId="77777777" w:rsidTr="0004063F">
        <w:tc>
          <w:tcPr>
            <w:tcW w:w="1803" w:type="dxa"/>
          </w:tcPr>
          <w:p w14:paraId="5E4C1776" w14:textId="794CB55D" w:rsidR="00303A2F" w:rsidRDefault="00303A2F" w:rsidP="00303A2F">
            <w:proofErr w:type="spellStart"/>
            <w:r>
              <w:t>updateAddressEventArgs</w:t>
            </w:r>
            <w:proofErr w:type="spellEnd"/>
          </w:p>
        </w:tc>
        <w:tc>
          <w:tcPr>
            <w:tcW w:w="1803" w:type="dxa"/>
          </w:tcPr>
          <w:p w14:paraId="282CE79B" w14:textId="027B639B" w:rsidR="00303A2F" w:rsidRDefault="00303A2F" w:rsidP="00303A2F">
            <w:r>
              <w:t>Passing location and name</w:t>
            </w:r>
          </w:p>
        </w:tc>
        <w:tc>
          <w:tcPr>
            <w:tcW w:w="1803" w:type="dxa"/>
          </w:tcPr>
          <w:p w14:paraId="5DBDE1B3" w14:textId="77777777" w:rsidR="00303A2F" w:rsidRDefault="00303A2F" w:rsidP="00303A2F"/>
        </w:tc>
        <w:tc>
          <w:tcPr>
            <w:tcW w:w="1803" w:type="dxa"/>
          </w:tcPr>
          <w:p w14:paraId="5888794D" w14:textId="30248ED8" w:rsidR="00303A2F" w:rsidRDefault="00303A2F" w:rsidP="00303A2F">
            <w:r>
              <w:t xml:space="preserve">When save button is clicked, path of file is copied to </w:t>
            </w:r>
            <w:proofErr w:type="spellStart"/>
            <w:r>
              <w:t>tbxfilename</w:t>
            </w:r>
            <w:proofErr w:type="spellEnd"/>
            <w:r>
              <w:t xml:space="preserve"> is </w:t>
            </w:r>
            <w:proofErr w:type="spellStart"/>
            <w:r>
              <w:t>adminhomeform</w:t>
            </w:r>
            <w:proofErr w:type="spellEnd"/>
          </w:p>
        </w:tc>
        <w:tc>
          <w:tcPr>
            <w:tcW w:w="1804" w:type="dxa"/>
          </w:tcPr>
          <w:p w14:paraId="06A260AF" w14:textId="2DA928F2" w:rsidR="00303A2F" w:rsidRDefault="00303A2F" w:rsidP="00303A2F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804" w:type="dxa"/>
          </w:tcPr>
          <w:p w14:paraId="1E63C7A8" w14:textId="77777777" w:rsidR="00303A2F" w:rsidRDefault="00303A2F" w:rsidP="00303A2F"/>
        </w:tc>
      </w:tr>
      <w:tr w:rsidR="00303A2F" w14:paraId="6502217E" w14:textId="77777777" w:rsidTr="0004063F">
        <w:tc>
          <w:tcPr>
            <w:tcW w:w="1803" w:type="dxa"/>
          </w:tcPr>
          <w:p w14:paraId="0A9C5311" w14:textId="77777777" w:rsidR="00303A2F" w:rsidRDefault="00303A2F" w:rsidP="00303A2F"/>
        </w:tc>
        <w:tc>
          <w:tcPr>
            <w:tcW w:w="1803" w:type="dxa"/>
          </w:tcPr>
          <w:p w14:paraId="2A2B69F3" w14:textId="77777777" w:rsidR="00303A2F" w:rsidRDefault="00303A2F" w:rsidP="00303A2F"/>
        </w:tc>
        <w:tc>
          <w:tcPr>
            <w:tcW w:w="1803" w:type="dxa"/>
          </w:tcPr>
          <w:p w14:paraId="5E8C60A6" w14:textId="77777777" w:rsidR="00303A2F" w:rsidRDefault="00303A2F" w:rsidP="00303A2F"/>
        </w:tc>
        <w:tc>
          <w:tcPr>
            <w:tcW w:w="1803" w:type="dxa"/>
          </w:tcPr>
          <w:p w14:paraId="4A64A42F" w14:textId="77777777" w:rsidR="00303A2F" w:rsidRDefault="00303A2F" w:rsidP="00303A2F"/>
        </w:tc>
        <w:tc>
          <w:tcPr>
            <w:tcW w:w="1804" w:type="dxa"/>
          </w:tcPr>
          <w:p w14:paraId="11FB7DC9" w14:textId="77777777" w:rsidR="00303A2F" w:rsidRDefault="00303A2F" w:rsidP="00303A2F"/>
        </w:tc>
        <w:tc>
          <w:tcPr>
            <w:tcW w:w="1804" w:type="dxa"/>
          </w:tcPr>
          <w:p w14:paraId="78155245" w14:textId="77777777" w:rsidR="00303A2F" w:rsidRDefault="00303A2F" w:rsidP="00303A2F"/>
        </w:tc>
      </w:tr>
      <w:tr w:rsidR="00303A2F" w14:paraId="6C7405FE" w14:textId="77777777" w:rsidTr="0004063F">
        <w:tc>
          <w:tcPr>
            <w:tcW w:w="1803" w:type="dxa"/>
          </w:tcPr>
          <w:p w14:paraId="5239BA4B" w14:textId="77777777" w:rsidR="00303A2F" w:rsidRDefault="00303A2F" w:rsidP="00303A2F"/>
        </w:tc>
        <w:tc>
          <w:tcPr>
            <w:tcW w:w="1803" w:type="dxa"/>
          </w:tcPr>
          <w:p w14:paraId="0BACB3CE" w14:textId="77777777" w:rsidR="00303A2F" w:rsidRDefault="00303A2F" w:rsidP="00303A2F"/>
        </w:tc>
        <w:tc>
          <w:tcPr>
            <w:tcW w:w="1803" w:type="dxa"/>
          </w:tcPr>
          <w:p w14:paraId="7B7A902B" w14:textId="77777777" w:rsidR="00303A2F" w:rsidRDefault="00303A2F" w:rsidP="00303A2F"/>
        </w:tc>
        <w:tc>
          <w:tcPr>
            <w:tcW w:w="1803" w:type="dxa"/>
          </w:tcPr>
          <w:p w14:paraId="27F9B384" w14:textId="77777777" w:rsidR="00303A2F" w:rsidRDefault="00303A2F" w:rsidP="00303A2F"/>
        </w:tc>
        <w:tc>
          <w:tcPr>
            <w:tcW w:w="1804" w:type="dxa"/>
          </w:tcPr>
          <w:p w14:paraId="31688607" w14:textId="77777777" w:rsidR="00303A2F" w:rsidRDefault="00303A2F" w:rsidP="00303A2F"/>
        </w:tc>
        <w:tc>
          <w:tcPr>
            <w:tcW w:w="1804" w:type="dxa"/>
          </w:tcPr>
          <w:p w14:paraId="11EA816E" w14:textId="77777777" w:rsidR="00303A2F" w:rsidRDefault="00303A2F" w:rsidP="00303A2F"/>
        </w:tc>
      </w:tr>
      <w:tr w:rsidR="00303A2F" w14:paraId="61B19A31" w14:textId="77777777" w:rsidTr="0004063F">
        <w:tc>
          <w:tcPr>
            <w:tcW w:w="1803" w:type="dxa"/>
          </w:tcPr>
          <w:p w14:paraId="037A2382" w14:textId="77777777" w:rsidR="00303A2F" w:rsidRDefault="00303A2F" w:rsidP="00303A2F"/>
        </w:tc>
        <w:tc>
          <w:tcPr>
            <w:tcW w:w="1803" w:type="dxa"/>
          </w:tcPr>
          <w:p w14:paraId="7FB0E0AE" w14:textId="77777777" w:rsidR="00303A2F" w:rsidRDefault="00303A2F" w:rsidP="00303A2F"/>
        </w:tc>
        <w:tc>
          <w:tcPr>
            <w:tcW w:w="1803" w:type="dxa"/>
          </w:tcPr>
          <w:p w14:paraId="3FA864BA" w14:textId="77777777" w:rsidR="00303A2F" w:rsidRDefault="00303A2F" w:rsidP="00303A2F"/>
        </w:tc>
        <w:tc>
          <w:tcPr>
            <w:tcW w:w="1803" w:type="dxa"/>
          </w:tcPr>
          <w:p w14:paraId="3A2D149A" w14:textId="77777777" w:rsidR="00303A2F" w:rsidRDefault="00303A2F" w:rsidP="00303A2F"/>
        </w:tc>
        <w:tc>
          <w:tcPr>
            <w:tcW w:w="1804" w:type="dxa"/>
          </w:tcPr>
          <w:p w14:paraId="6E7C3A66" w14:textId="77777777" w:rsidR="00303A2F" w:rsidRDefault="00303A2F" w:rsidP="00303A2F"/>
        </w:tc>
        <w:tc>
          <w:tcPr>
            <w:tcW w:w="1804" w:type="dxa"/>
          </w:tcPr>
          <w:p w14:paraId="2ED94ED2" w14:textId="77777777" w:rsidR="00303A2F" w:rsidRDefault="00303A2F" w:rsidP="00303A2F"/>
        </w:tc>
      </w:tr>
      <w:tr w:rsidR="00303A2F" w14:paraId="6E58AA21" w14:textId="77777777" w:rsidTr="0004063F">
        <w:tc>
          <w:tcPr>
            <w:tcW w:w="1803" w:type="dxa"/>
          </w:tcPr>
          <w:p w14:paraId="07225ACA" w14:textId="77777777" w:rsidR="00303A2F" w:rsidRDefault="00303A2F" w:rsidP="00303A2F"/>
        </w:tc>
        <w:tc>
          <w:tcPr>
            <w:tcW w:w="1803" w:type="dxa"/>
          </w:tcPr>
          <w:p w14:paraId="4C01A5B0" w14:textId="77777777" w:rsidR="00303A2F" w:rsidRDefault="00303A2F" w:rsidP="00303A2F"/>
        </w:tc>
        <w:tc>
          <w:tcPr>
            <w:tcW w:w="1803" w:type="dxa"/>
          </w:tcPr>
          <w:p w14:paraId="763E3484" w14:textId="77777777" w:rsidR="00303A2F" w:rsidRDefault="00303A2F" w:rsidP="00303A2F"/>
        </w:tc>
        <w:tc>
          <w:tcPr>
            <w:tcW w:w="1803" w:type="dxa"/>
          </w:tcPr>
          <w:p w14:paraId="4B719527" w14:textId="77777777" w:rsidR="00303A2F" w:rsidRDefault="00303A2F" w:rsidP="00303A2F"/>
        </w:tc>
        <w:tc>
          <w:tcPr>
            <w:tcW w:w="1804" w:type="dxa"/>
          </w:tcPr>
          <w:p w14:paraId="5F73D3E8" w14:textId="77777777" w:rsidR="00303A2F" w:rsidRDefault="00303A2F" w:rsidP="00303A2F"/>
        </w:tc>
        <w:tc>
          <w:tcPr>
            <w:tcW w:w="1804" w:type="dxa"/>
          </w:tcPr>
          <w:p w14:paraId="799543D8" w14:textId="77777777" w:rsidR="00303A2F" w:rsidRDefault="00303A2F" w:rsidP="00303A2F"/>
        </w:tc>
      </w:tr>
      <w:tr w:rsidR="00303A2F" w14:paraId="42C26DE1" w14:textId="77777777" w:rsidTr="0004063F">
        <w:tc>
          <w:tcPr>
            <w:tcW w:w="1803" w:type="dxa"/>
          </w:tcPr>
          <w:p w14:paraId="4554256B" w14:textId="77777777" w:rsidR="00303A2F" w:rsidRDefault="00303A2F" w:rsidP="00303A2F"/>
        </w:tc>
        <w:tc>
          <w:tcPr>
            <w:tcW w:w="1803" w:type="dxa"/>
          </w:tcPr>
          <w:p w14:paraId="482C55CF" w14:textId="77777777" w:rsidR="00303A2F" w:rsidRDefault="00303A2F" w:rsidP="00303A2F"/>
        </w:tc>
        <w:tc>
          <w:tcPr>
            <w:tcW w:w="1803" w:type="dxa"/>
          </w:tcPr>
          <w:p w14:paraId="67E4BB2A" w14:textId="77777777" w:rsidR="00303A2F" w:rsidRDefault="00303A2F" w:rsidP="00303A2F"/>
        </w:tc>
        <w:tc>
          <w:tcPr>
            <w:tcW w:w="1803" w:type="dxa"/>
          </w:tcPr>
          <w:p w14:paraId="4CED39B6" w14:textId="77777777" w:rsidR="00303A2F" w:rsidRDefault="00303A2F" w:rsidP="00303A2F"/>
        </w:tc>
        <w:tc>
          <w:tcPr>
            <w:tcW w:w="1804" w:type="dxa"/>
          </w:tcPr>
          <w:p w14:paraId="43CBD3D5" w14:textId="77777777" w:rsidR="00303A2F" w:rsidRDefault="00303A2F" w:rsidP="00303A2F"/>
        </w:tc>
        <w:tc>
          <w:tcPr>
            <w:tcW w:w="1804" w:type="dxa"/>
          </w:tcPr>
          <w:p w14:paraId="7D8A6E9D" w14:textId="77777777" w:rsidR="00303A2F" w:rsidRDefault="00303A2F" w:rsidP="00303A2F"/>
        </w:tc>
      </w:tr>
      <w:tr w:rsidR="00303A2F" w14:paraId="69B83CA3" w14:textId="77777777" w:rsidTr="0004063F">
        <w:tc>
          <w:tcPr>
            <w:tcW w:w="1803" w:type="dxa"/>
          </w:tcPr>
          <w:p w14:paraId="16A64D7C" w14:textId="77777777" w:rsidR="00303A2F" w:rsidRDefault="00303A2F" w:rsidP="00303A2F"/>
        </w:tc>
        <w:tc>
          <w:tcPr>
            <w:tcW w:w="1803" w:type="dxa"/>
          </w:tcPr>
          <w:p w14:paraId="04F75515" w14:textId="77777777" w:rsidR="00303A2F" w:rsidRDefault="00303A2F" w:rsidP="00303A2F"/>
        </w:tc>
        <w:tc>
          <w:tcPr>
            <w:tcW w:w="1803" w:type="dxa"/>
          </w:tcPr>
          <w:p w14:paraId="1F87C19A" w14:textId="77777777" w:rsidR="00303A2F" w:rsidRDefault="00303A2F" w:rsidP="00303A2F"/>
        </w:tc>
        <w:tc>
          <w:tcPr>
            <w:tcW w:w="1803" w:type="dxa"/>
          </w:tcPr>
          <w:p w14:paraId="361AE28C" w14:textId="77777777" w:rsidR="00303A2F" w:rsidRDefault="00303A2F" w:rsidP="00303A2F"/>
        </w:tc>
        <w:tc>
          <w:tcPr>
            <w:tcW w:w="1804" w:type="dxa"/>
          </w:tcPr>
          <w:p w14:paraId="4071F824" w14:textId="77777777" w:rsidR="00303A2F" w:rsidRDefault="00303A2F" w:rsidP="00303A2F"/>
        </w:tc>
        <w:tc>
          <w:tcPr>
            <w:tcW w:w="1804" w:type="dxa"/>
          </w:tcPr>
          <w:p w14:paraId="6F494A67" w14:textId="77777777" w:rsidR="00303A2F" w:rsidRDefault="00303A2F" w:rsidP="00303A2F"/>
        </w:tc>
      </w:tr>
      <w:tr w:rsidR="00303A2F" w14:paraId="014082F1" w14:textId="77777777" w:rsidTr="0004063F">
        <w:tc>
          <w:tcPr>
            <w:tcW w:w="1803" w:type="dxa"/>
          </w:tcPr>
          <w:p w14:paraId="0FAE8E23" w14:textId="77777777" w:rsidR="00303A2F" w:rsidRDefault="00303A2F" w:rsidP="00303A2F"/>
        </w:tc>
        <w:tc>
          <w:tcPr>
            <w:tcW w:w="1803" w:type="dxa"/>
          </w:tcPr>
          <w:p w14:paraId="368F96F4" w14:textId="77777777" w:rsidR="00303A2F" w:rsidRDefault="00303A2F" w:rsidP="00303A2F"/>
        </w:tc>
        <w:tc>
          <w:tcPr>
            <w:tcW w:w="1803" w:type="dxa"/>
          </w:tcPr>
          <w:p w14:paraId="3D9ED7FF" w14:textId="77777777" w:rsidR="00303A2F" w:rsidRDefault="00303A2F" w:rsidP="00303A2F"/>
        </w:tc>
        <w:tc>
          <w:tcPr>
            <w:tcW w:w="1803" w:type="dxa"/>
          </w:tcPr>
          <w:p w14:paraId="11D124CF" w14:textId="77777777" w:rsidR="00303A2F" w:rsidRDefault="00303A2F" w:rsidP="00303A2F"/>
        </w:tc>
        <w:tc>
          <w:tcPr>
            <w:tcW w:w="1804" w:type="dxa"/>
          </w:tcPr>
          <w:p w14:paraId="1F7DE481" w14:textId="77777777" w:rsidR="00303A2F" w:rsidRDefault="00303A2F" w:rsidP="00303A2F"/>
        </w:tc>
        <w:tc>
          <w:tcPr>
            <w:tcW w:w="1804" w:type="dxa"/>
          </w:tcPr>
          <w:p w14:paraId="3BB3F165" w14:textId="77777777" w:rsidR="00303A2F" w:rsidRDefault="00303A2F" w:rsidP="00303A2F"/>
        </w:tc>
      </w:tr>
      <w:tr w:rsidR="00303A2F" w14:paraId="0F8BF72F" w14:textId="77777777" w:rsidTr="0004063F">
        <w:tc>
          <w:tcPr>
            <w:tcW w:w="1803" w:type="dxa"/>
          </w:tcPr>
          <w:p w14:paraId="5513F75E" w14:textId="77777777" w:rsidR="00303A2F" w:rsidRDefault="00303A2F" w:rsidP="00303A2F"/>
        </w:tc>
        <w:tc>
          <w:tcPr>
            <w:tcW w:w="1803" w:type="dxa"/>
          </w:tcPr>
          <w:p w14:paraId="7A05B733" w14:textId="77777777" w:rsidR="00303A2F" w:rsidRDefault="00303A2F" w:rsidP="00303A2F"/>
        </w:tc>
        <w:tc>
          <w:tcPr>
            <w:tcW w:w="1803" w:type="dxa"/>
          </w:tcPr>
          <w:p w14:paraId="48520880" w14:textId="77777777" w:rsidR="00303A2F" w:rsidRDefault="00303A2F" w:rsidP="00303A2F"/>
        </w:tc>
        <w:tc>
          <w:tcPr>
            <w:tcW w:w="1803" w:type="dxa"/>
          </w:tcPr>
          <w:p w14:paraId="0E1D02C6" w14:textId="77777777" w:rsidR="00303A2F" w:rsidRDefault="00303A2F" w:rsidP="00303A2F"/>
        </w:tc>
        <w:tc>
          <w:tcPr>
            <w:tcW w:w="1804" w:type="dxa"/>
          </w:tcPr>
          <w:p w14:paraId="0A002B77" w14:textId="77777777" w:rsidR="00303A2F" w:rsidRDefault="00303A2F" w:rsidP="00303A2F"/>
        </w:tc>
        <w:tc>
          <w:tcPr>
            <w:tcW w:w="1804" w:type="dxa"/>
          </w:tcPr>
          <w:p w14:paraId="43903D49" w14:textId="77777777" w:rsidR="00303A2F" w:rsidRDefault="00303A2F" w:rsidP="00303A2F"/>
        </w:tc>
      </w:tr>
      <w:tr w:rsidR="00303A2F" w14:paraId="1DB7DD4B" w14:textId="77777777" w:rsidTr="0004063F">
        <w:tc>
          <w:tcPr>
            <w:tcW w:w="1803" w:type="dxa"/>
          </w:tcPr>
          <w:p w14:paraId="2EA3FB08" w14:textId="77777777" w:rsidR="00303A2F" w:rsidRDefault="00303A2F" w:rsidP="00303A2F"/>
        </w:tc>
        <w:tc>
          <w:tcPr>
            <w:tcW w:w="1803" w:type="dxa"/>
          </w:tcPr>
          <w:p w14:paraId="63E238F9" w14:textId="77777777" w:rsidR="00303A2F" w:rsidRDefault="00303A2F" w:rsidP="00303A2F"/>
        </w:tc>
        <w:tc>
          <w:tcPr>
            <w:tcW w:w="1803" w:type="dxa"/>
          </w:tcPr>
          <w:p w14:paraId="78B084D7" w14:textId="77777777" w:rsidR="00303A2F" w:rsidRDefault="00303A2F" w:rsidP="00303A2F"/>
        </w:tc>
        <w:tc>
          <w:tcPr>
            <w:tcW w:w="1803" w:type="dxa"/>
          </w:tcPr>
          <w:p w14:paraId="26E52AE3" w14:textId="77777777" w:rsidR="00303A2F" w:rsidRDefault="00303A2F" w:rsidP="00303A2F"/>
        </w:tc>
        <w:tc>
          <w:tcPr>
            <w:tcW w:w="1804" w:type="dxa"/>
          </w:tcPr>
          <w:p w14:paraId="40AB06D4" w14:textId="77777777" w:rsidR="00303A2F" w:rsidRDefault="00303A2F" w:rsidP="00303A2F"/>
        </w:tc>
        <w:tc>
          <w:tcPr>
            <w:tcW w:w="1804" w:type="dxa"/>
          </w:tcPr>
          <w:p w14:paraId="7C31CDFA" w14:textId="77777777" w:rsidR="00303A2F" w:rsidRDefault="00303A2F" w:rsidP="00303A2F"/>
        </w:tc>
      </w:tr>
      <w:tr w:rsidR="00303A2F" w14:paraId="2690C088" w14:textId="77777777" w:rsidTr="0004063F">
        <w:tc>
          <w:tcPr>
            <w:tcW w:w="1803" w:type="dxa"/>
          </w:tcPr>
          <w:p w14:paraId="25716A73" w14:textId="77777777" w:rsidR="00303A2F" w:rsidRDefault="00303A2F" w:rsidP="00303A2F"/>
        </w:tc>
        <w:tc>
          <w:tcPr>
            <w:tcW w:w="1803" w:type="dxa"/>
          </w:tcPr>
          <w:p w14:paraId="0B0D8B68" w14:textId="77777777" w:rsidR="00303A2F" w:rsidRDefault="00303A2F" w:rsidP="00303A2F"/>
        </w:tc>
        <w:tc>
          <w:tcPr>
            <w:tcW w:w="1803" w:type="dxa"/>
          </w:tcPr>
          <w:p w14:paraId="21A9CF27" w14:textId="77777777" w:rsidR="00303A2F" w:rsidRDefault="00303A2F" w:rsidP="00303A2F"/>
        </w:tc>
        <w:tc>
          <w:tcPr>
            <w:tcW w:w="1803" w:type="dxa"/>
          </w:tcPr>
          <w:p w14:paraId="0A7CD1C1" w14:textId="77777777" w:rsidR="00303A2F" w:rsidRDefault="00303A2F" w:rsidP="00303A2F"/>
        </w:tc>
        <w:tc>
          <w:tcPr>
            <w:tcW w:w="1804" w:type="dxa"/>
          </w:tcPr>
          <w:p w14:paraId="718790A2" w14:textId="77777777" w:rsidR="00303A2F" w:rsidRDefault="00303A2F" w:rsidP="00303A2F"/>
        </w:tc>
        <w:tc>
          <w:tcPr>
            <w:tcW w:w="1804" w:type="dxa"/>
          </w:tcPr>
          <w:p w14:paraId="78C4878A" w14:textId="77777777" w:rsidR="00303A2F" w:rsidRDefault="00303A2F" w:rsidP="00303A2F"/>
        </w:tc>
      </w:tr>
      <w:tr w:rsidR="00303A2F" w14:paraId="4E283827" w14:textId="77777777" w:rsidTr="0004063F">
        <w:tc>
          <w:tcPr>
            <w:tcW w:w="1803" w:type="dxa"/>
          </w:tcPr>
          <w:p w14:paraId="3EF6843C" w14:textId="77777777" w:rsidR="00303A2F" w:rsidRDefault="00303A2F" w:rsidP="00303A2F"/>
        </w:tc>
        <w:tc>
          <w:tcPr>
            <w:tcW w:w="1803" w:type="dxa"/>
          </w:tcPr>
          <w:p w14:paraId="123BBD07" w14:textId="77777777" w:rsidR="00303A2F" w:rsidRDefault="00303A2F" w:rsidP="00303A2F"/>
        </w:tc>
        <w:tc>
          <w:tcPr>
            <w:tcW w:w="1803" w:type="dxa"/>
          </w:tcPr>
          <w:p w14:paraId="18CF771C" w14:textId="77777777" w:rsidR="00303A2F" w:rsidRDefault="00303A2F" w:rsidP="00303A2F"/>
        </w:tc>
        <w:tc>
          <w:tcPr>
            <w:tcW w:w="1803" w:type="dxa"/>
          </w:tcPr>
          <w:p w14:paraId="6A191E2C" w14:textId="77777777" w:rsidR="00303A2F" w:rsidRDefault="00303A2F" w:rsidP="00303A2F"/>
        </w:tc>
        <w:tc>
          <w:tcPr>
            <w:tcW w:w="1804" w:type="dxa"/>
          </w:tcPr>
          <w:p w14:paraId="60A7763E" w14:textId="77777777" w:rsidR="00303A2F" w:rsidRDefault="00303A2F" w:rsidP="00303A2F"/>
        </w:tc>
        <w:tc>
          <w:tcPr>
            <w:tcW w:w="1804" w:type="dxa"/>
          </w:tcPr>
          <w:p w14:paraId="137016D2" w14:textId="77777777" w:rsidR="00303A2F" w:rsidRDefault="00303A2F" w:rsidP="00303A2F"/>
        </w:tc>
      </w:tr>
      <w:tr w:rsidR="00303A2F" w14:paraId="48B56A4C" w14:textId="77777777" w:rsidTr="0004063F">
        <w:tc>
          <w:tcPr>
            <w:tcW w:w="1803" w:type="dxa"/>
          </w:tcPr>
          <w:p w14:paraId="40819F17" w14:textId="77777777" w:rsidR="00303A2F" w:rsidRDefault="00303A2F" w:rsidP="00303A2F"/>
        </w:tc>
        <w:tc>
          <w:tcPr>
            <w:tcW w:w="1803" w:type="dxa"/>
          </w:tcPr>
          <w:p w14:paraId="47C104C8" w14:textId="77777777" w:rsidR="00303A2F" w:rsidRDefault="00303A2F" w:rsidP="00303A2F"/>
        </w:tc>
        <w:tc>
          <w:tcPr>
            <w:tcW w:w="1803" w:type="dxa"/>
          </w:tcPr>
          <w:p w14:paraId="52E134D0" w14:textId="77777777" w:rsidR="00303A2F" w:rsidRDefault="00303A2F" w:rsidP="00303A2F"/>
        </w:tc>
        <w:tc>
          <w:tcPr>
            <w:tcW w:w="1803" w:type="dxa"/>
          </w:tcPr>
          <w:p w14:paraId="24B3E655" w14:textId="77777777" w:rsidR="00303A2F" w:rsidRDefault="00303A2F" w:rsidP="00303A2F"/>
        </w:tc>
        <w:tc>
          <w:tcPr>
            <w:tcW w:w="1804" w:type="dxa"/>
          </w:tcPr>
          <w:p w14:paraId="24980B65" w14:textId="77777777" w:rsidR="00303A2F" w:rsidRDefault="00303A2F" w:rsidP="00303A2F"/>
        </w:tc>
        <w:tc>
          <w:tcPr>
            <w:tcW w:w="1804" w:type="dxa"/>
          </w:tcPr>
          <w:p w14:paraId="77F9E43A" w14:textId="77777777" w:rsidR="00303A2F" w:rsidRDefault="00303A2F" w:rsidP="00303A2F"/>
        </w:tc>
      </w:tr>
      <w:tr w:rsidR="00303A2F" w14:paraId="66277F36" w14:textId="77777777" w:rsidTr="0004063F">
        <w:tc>
          <w:tcPr>
            <w:tcW w:w="1803" w:type="dxa"/>
          </w:tcPr>
          <w:p w14:paraId="04CCCC82" w14:textId="77777777" w:rsidR="00303A2F" w:rsidRDefault="00303A2F" w:rsidP="00303A2F"/>
        </w:tc>
        <w:tc>
          <w:tcPr>
            <w:tcW w:w="1803" w:type="dxa"/>
          </w:tcPr>
          <w:p w14:paraId="3FCE515F" w14:textId="77777777" w:rsidR="00303A2F" w:rsidRDefault="00303A2F" w:rsidP="00303A2F"/>
        </w:tc>
        <w:tc>
          <w:tcPr>
            <w:tcW w:w="1803" w:type="dxa"/>
          </w:tcPr>
          <w:p w14:paraId="69148D0C" w14:textId="77777777" w:rsidR="00303A2F" w:rsidRDefault="00303A2F" w:rsidP="00303A2F"/>
        </w:tc>
        <w:tc>
          <w:tcPr>
            <w:tcW w:w="1803" w:type="dxa"/>
          </w:tcPr>
          <w:p w14:paraId="5473F6A6" w14:textId="77777777" w:rsidR="00303A2F" w:rsidRDefault="00303A2F" w:rsidP="00303A2F"/>
        </w:tc>
        <w:tc>
          <w:tcPr>
            <w:tcW w:w="1804" w:type="dxa"/>
          </w:tcPr>
          <w:p w14:paraId="7FCA30B7" w14:textId="77777777" w:rsidR="00303A2F" w:rsidRDefault="00303A2F" w:rsidP="00303A2F"/>
        </w:tc>
        <w:tc>
          <w:tcPr>
            <w:tcW w:w="1804" w:type="dxa"/>
          </w:tcPr>
          <w:p w14:paraId="0ABBEAB3" w14:textId="77777777" w:rsidR="00303A2F" w:rsidRDefault="00303A2F" w:rsidP="00303A2F"/>
        </w:tc>
      </w:tr>
      <w:tr w:rsidR="00303A2F" w14:paraId="48C82727" w14:textId="77777777" w:rsidTr="0004063F">
        <w:tc>
          <w:tcPr>
            <w:tcW w:w="1803" w:type="dxa"/>
          </w:tcPr>
          <w:p w14:paraId="7C366C98" w14:textId="77777777" w:rsidR="00303A2F" w:rsidRDefault="00303A2F" w:rsidP="00303A2F"/>
        </w:tc>
        <w:tc>
          <w:tcPr>
            <w:tcW w:w="1803" w:type="dxa"/>
          </w:tcPr>
          <w:p w14:paraId="4EF1067E" w14:textId="77777777" w:rsidR="00303A2F" w:rsidRDefault="00303A2F" w:rsidP="00303A2F"/>
        </w:tc>
        <w:tc>
          <w:tcPr>
            <w:tcW w:w="1803" w:type="dxa"/>
          </w:tcPr>
          <w:p w14:paraId="0F92F29B" w14:textId="77777777" w:rsidR="00303A2F" w:rsidRDefault="00303A2F" w:rsidP="00303A2F"/>
        </w:tc>
        <w:tc>
          <w:tcPr>
            <w:tcW w:w="1803" w:type="dxa"/>
          </w:tcPr>
          <w:p w14:paraId="1371EE31" w14:textId="77777777" w:rsidR="00303A2F" w:rsidRDefault="00303A2F" w:rsidP="00303A2F"/>
        </w:tc>
        <w:tc>
          <w:tcPr>
            <w:tcW w:w="1804" w:type="dxa"/>
          </w:tcPr>
          <w:p w14:paraId="14CB8507" w14:textId="77777777" w:rsidR="00303A2F" w:rsidRDefault="00303A2F" w:rsidP="00303A2F"/>
        </w:tc>
        <w:tc>
          <w:tcPr>
            <w:tcW w:w="1804" w:type="dxa"/>
          </w:tcPr>
          <w:p w14:paraId="5EBB0BFF" w14:textId="77777777" w:rsidR="00303A2F" w:rsidRDefault="00303A2F" w:rsidP="00303A2F"/>
        </w:tc>
      </w:tr>
      <w:tr w:rsidR="00303A2F" w14:paraId="44801AE6" w14:textId="77777777" w:rsidTr="0004063F">
        <w:tc>
          <w:tcPr>
            <w:tcW w:w="1803" w:type="dxa"/>
          </w:tcPr>
          <w:p w14:paraId="7D798C1C" w14:textId="77777777" w:rsidR="00303A2F" w:rsidRDefault="00303A2F" w:rsidP="00303A2F"/>
        </w:tc>
        <w:tc>
          <w:tcPr>
            <w:tcW w:w="1803" w:type="dxa"/>
          </w:tcPr>
          <w:p w14:paraId="3B011844" w14:textId="77777777" w:rsidR="00303A2F" w:rsidRDefault="00303A2F" w:rsidP="00303A2F"/>
        </w:tc>
        <w:tc>
          <w:tcPr>
            <w:tcW w:w="1803" w:type="dxa"/>
          </w:tcPr>
          <w:p w14:paraId="340CB98D" w14:textId="77777777" w:rsidR="00303A2F" w:rsidRDefault="00303A2F" w:rsidP="00303A2F"/>
        </w:tc>
        <w:tc>
          <w:tcPr>
            <w:tcW w:w="1803" w:type="dxa"/>
          </w:tcPr>
          <w:p w14:paraId="67372FAF" w14:textId="77777777" w:rsidR="00303A2F" w:rsidRDefault="00303A2F" w:rsidP="00303A2F"/>
        </w:tc>
        <w:tc>
          <w:tcPr>
            <w:tcW w:w="1804" w:type="dxa"/>
          </w:tcPr>
          <w:p w14:paraId="4B2D4821" w14:textId="77777777" w:rsidR="00303A2F" w:rsidRDefault="00303A2F" w:rsidP="00303A2F"/>
        </w:tc>
        <w:tc>
          <w:tcPr>
            <w:tcW w:w="1804" w:type="dxa"/>
          </w:tcPr>
          <w:p w14:paraId="233507FC" w14:textId="77777777" w:rsidR="00303A2F" w:rsidRDefault="00303A2F" w:rsidP="00303A2F"/>
        </w:tc>
      </w:tr>
      <w:tr w:rsidR="00303A2F" w14:paraId="531AD20A" w14:textId="77777777" w:rsidTr="0004063F">
        <w:tc>
          <w:tcPr>
            <w:tcW w:w="1803" w:type="dxa"/>
          </w:tcPr>
          <w:p w14:paraId="43034343" w14:textId="77777777" w:rsidR="00303A2F" w:rsidRDefault="00303A2F" w:rsidP="00303A2F"/>
        </w:tc>
        <w:tc>
          <w:tcPr>
            <w:tcW w:w="1803" w:type="dxa"/>
          </w:tcPr>
          <w:p w14:paraId="6F38406C" w14:textId="77777777" w:rsidR="00303A2F" w:rsidRDefault="00303A2F" w:rsidP="00303A2F"/>
        </w:tc>
        <w:tc>
          <w:tcPr>
            <w:tcW w:w="1803" w:type="dxa"/>
          </w:tcPr>
          <w:p w14:paraId="5C0C5C54" w14:textId="77777777" w:rsidR="00303A2F" w:rsidRDefault="00303A2F" w:rsidP="00303A2F"/>
        </w:tc>
        <w:tc>
          <w:tcPr>
            <w:tcW w:w="1803" w:type="dxa"/>
          </w:tcPr>
          <w:p w14:paraId="613EEE56" w14:textId="77777777" w:rsidR="00303A2F" w:rsidRDefault="00303A2F" w:rsidP="00303A2F"/>
        </w:tc>
        <w:tc>
          <w:tcPr>
            <w:tcW w:w="1804" w:type="dxa"/>
          </w:tcPr>
          <w:p w14:paraId="464A41B1" w14:textId="77777777" w:rsidR="00303A2F" w:rsidRDefault="00303A2F" w:rsidP="00303A2F"/>
        </w:tc>
        <w:tc>
          <w:tcPr>
            <w:tcW w:w="1804" w:type="dxa"/>
          </w:tcPr>
          <w:p w14:paraId="29C70515" w14:textId="77777777" w:rsidR="00303A2F" w:rsidRDefault="00303A2F" w:rsidP="00303A2F"/>
        </w:tc>
      </w:tr>
      <w:tr w:rsidR="00303A2F" w14:paraId="7D60A232" w14:textId="77777777" w:rsidTr="0004063F">
        <w:tc>
          <w:tcPr>
            <w:tcW w:w="1803" w:type="dxa"/>
          </w:tcPr>
          <w:p w14:paraId="0DC17EA3" w14:textId="77777777" w:rsidR="00303A2F" w:rsidRDefault="00303A2F" w:rsidP="00303A2F"/>
        </w:tc>
        <w:tc>
          <w:tcPr>
            <w:tcW w:w="1803" w:type="dxa"/>
          </w:tcPr>
          <w:p w14:paraId="5323F9A6" w14:textId="77777777" w:rsidR="00303A2F" w:rsidRDefault="00303A2F" w:rsidP="00303A2F"/>
        </w:tc>
        <w:tc>
          <w:tcPr>
            <w:tcW w:w="1803" w:type="dxa"/>
          </w:tcPr>
          <w:p w14:paraId="262D2541" w14:textId="77777777" w:rsidR="00303A2F" w:rsidRDefault="00303A2F" w:rsidP="00303A2F"/>
        </w:tc>
        <w:tc>
          <w:tcPr>
            <w:tcW w:w="1803" w:type="dxa"/>
          </w:tcPr>
          <w:p w14:paraId="2CFB0130" w14:textId="77777777" w:rsidR="00303A2F" w:rsidRDefault="00303A2F" w:rsidP="00303A2F"/>
        </w:tc>
        <w:tc>
          <w:tcPr>
            <w:tcW w:w="1804" w:type="dxa"/>
          </w:tcPr>
          <w:p w14:paraId="3469485C" w14:textId="77777777" w:rsidR="00303A2F" w:rsidRDefault="00303A2F" w:rsidP="00303A2F"/>
        </w:tc>
        <w:tc>
          <w:tcPr>
            <w:tcW w:w="1804" w:type="dxa"/>
          </w:tcPr>
          <w:p w14:paraId="4609B48F" w14:textId="77777777" w:rsidR="00303A2F" w:rsidRDefault="00303A2F" w:rsidP="00303A2F"/>
        </w:tc>
      </w:tr>
      <w:tr w:rsidR="00303A2F" w14:paraId="75E72268" w14:textId="77777777" w:rsidTr="0004063F">
        <w:tc>
          <w:tcPr>
            <w:tcW w:w="1803" w:type="dxa"/>
          </w:tcPr>
          <w:p w14:paraId="46788200" w14:textId="77777777" w:rsidR="00303A2F" w:rsidRDefault="00303A2F" w:rsidP="00303A2F"/>
        </w:tc>
        <w:tc>
          <w:tcPr>
            <w:tcW w:w="1803" w:type="dxa"/>
          </w:tcPr>
          <w:p w14:paraId="18201B8F" w14:textId="77777777" w:rsidR="00303A2F" w:rsidRDefault="00303A2F" w:rsidP="00303A2F"/>
        </w:tc>
        <w:tc>
          <w:tcPr>
            <w:tcW w:w="1803" w:type="dxa"/>
          </w:tcPr>
          <w:p w14:paraId="22CE0375" w14:textId="77777777" w:rsidR="00303A2F" w:rsidRDefault="00303A2F" w:rsidP="00303A2F"/>
        </w:tc>
        <w:tc>
          <w:tcPr>
            <w:tcW w:w="1803" w:type="dxa"/>
          </w:tcPr>
          <w:p w14:paraId="5467766B" w14:textId="77777777" w:rsidR="00303A2F" w:rsidRDefault="00303A2F" w:rsidP="00303A2F"/>
        </w:tc>
        <w:tc>
          <w:tcPr>
            <w:tcW w:w="1804" w:type="dxa"/>
          </w:tcPr>
          <w:p w14:paraId="2036DBB0" w14:textId="77777777" w:rsidR="00303A2F" w:rsidRDefault="00303A2F" w:rsidP="00303A2F"/>
        </w:tc>
        <w:tc>
          <w:tcPr>
            <w:tcW w:w="1804" w:type="dxa"/>
          </w:tcPr>
          <w:p w14:paraId="7396A93B" w14:textId="77777777" w:rsidR="00303A2F" w:rsidRDefault="00303A2F" w:rsidP="00303A2F"/>
        </w:tc>
      </w:tr>
      <w:tr w:rsidR="00303A2F" w14:paraId="306152DE" w14:textId="77777777" w:rsidTr="0004063F">
        <w:tc>
          <w:tcPr>
            <w:tcW w:w="1803" w:type="dxa"/>
          </w:tcPr>
          <w:p w14:paraId="7230CB91" w14:textId="77777777" w:rsidR="00303A2F" w:rsidRDefault="00303A2F" w:rsidP="00303A2F"/>
        </w:tc>
        <w:tc>
          <w:tcPr>
            <w:tcW w:w="1803" w:type="dxa"/>
          </w:tcPr>
          <w:p w14:paraId="54FE6280" w14:textId="77777777" w:rsidR="00303A2F" w:rsidRDefault="00303A2F" w:rsidP="00303A2F"/>
        </w:tc>
        <w:tc>
          <w:tcPr>
            <w:tcW w:w="1803" w:type="dxa"/>
          </w:tcPr>
          <w:p w14:paraId="3E15A6D6" w14:textId="77777777" w:rsidR="00303A2F" w:rsidRDefault="00303A2F" w:rsidP="00303A2F"/>
        </w:tc>
        <w:tc>
          <w:tcPr>
            <w:tcW w:w="1803" w:type="dxa"/>
          </w:tcPr>
          <w:p w14:paraId="5FAE2D84" w14:textId="77777777" w:rsidR="00303A2F" w:rsidRDefault="00303A2F" w:rsidP="00303A2F"/>
        </w:tc>
        <w:tc>
          <w:tcPr>
            <w:tcW w:w="1804" w:type="dxa"/>
          </w:tcPr>
          <w:p w14:paraId="38150F9F" w14:textId="77777777" w:rsidR="00303A2F" w:rsidRDefault="00303A2F" w:rsidP="00303A2F"/>
        </w:tc>
        <w:tc>
          <w:tcPr>
            <w:tcW w:w="1804" w:type="dxa"/>
          </w:tcPr>
          <w:p w14:paraId="1B052B78" w14:textId="77777777" w:rsidR="00303A2F" w:rsidRDefault="00303A2F" w:rsidP="00303A2F"/>
        </w:tc>
      </w:tr>
      <w:tr w:rsidR="00303A2F" w14:paraId="7C431336" w14:textId="77777777" w:rsidTr="0004063F">
        <w:tc>
          <w:tcPr>
            <w:tcW w:w="1803" w:type="dxa"/>
          </w:tcPr>
          <w:p w14:paraId="07EE5DF7" w14:textId="77777777" w:rsidR="00303A2F" w:rsidRDefault="00303A2F" w:rsidP="00303A2F"/>
        </w:tc>
        <w:tc>
          <w:tcPr>
            <w:tcW w:w="1803" w:type="dxa"/>
          </w:tcPr>
          <w:p w14:paraId="5E9780CE" w14:textId="77777777" w:rsidR="00303A2F" w:rsidRDefault="00303A2F" w:rsidP="00303A2F"/>
        </w:tc>
        <w:tc>
          <w:tcPr>
            <w:tcW w:w="1803" w:type="dxa"/>
          </w:tcPr>
          <w:p w14:paraId="753541E3" w14:textId="77777777" w:rsidR="00303A2F" w:rsidRDefault="00303A2F" w:rsidP="00303A2F"/>
        </w:tc>
        <w:tc>
          <w:tcPr>
            <w:tcW w:w="1803" w:type="dxa"/>
          </w:tcPr>
          <w:p w14:paraId="172DA69E" w14:textId="77777777" w:rsidR="00303A2F" w:rsidRDefault="00303A2F" w:rsidP="00303A2F"/>
        </w:tc>
        <w:tc>
          <w:tcPr>
            <w:tcW w:w="1804" w:type="dxa"/>
          </w:tcPr>
          <w:p w14:paraId="4D5DA655" w14:textId="77777777" w:rsidR="00303A2F" w:rsidRDefault="00303A2F" w:rsidP="00303A2F"/>
        </w:tc>
        <w:tc>
          <w:tcPr>
            <w:tcW w:w="1804" w:type="dxa"/>
          </w:tcPr>
          <w:p w14:paraId="1CC2E7CB" w14:textId="77777777" w:rsidR="00303A2F" w:rsidRDefault="00303A2F" w:rsidP="00303A2F"/>
        </w:tc>
      </w:tr>
      <w:tr w:rsidR="00303A2F" w14:paraId="2C300009" w14:textId="77777777" w:rsidTr="0004063F">
        <w:tc>
          <w:tcPr>
            <w:tcW w:w="1803" w:type="dxa"/>
          </w:tcPr>
          <w:p w14:paraId="393D2FAB" w14:textId="77777777" w:rsidR="00303A2F" w:rsidRDefault="00303A2F" w:rsidP="00303A2F"/>
        </w:tc>
        <w:tc>
          <w:tcPr>
            <w:tcW w:w="1803" w:type="dxa"/>
          </w:tcPr>
          <w:p w14:paraId="7B5A8251" w14:textId="77777777" w:rsidR="00303A2F" w:rsidRDefault="00303A2F" w:rsidP="00303A2F"/>
        </w:tc>
        <w:tc>
          <w:tcPr>
            <w:tcW w:w="1803" w:type="dxa"/>
          </w:tcPr>
          <w:p w14:paraId="5A465D67" w14:textId="77777777" w:rsidR="00303A2F" w:rsidRDefault="00303A2F" w:rsidP="00303A2F"/>
        </w:tc>
        <w:tc>
          <w:tcPr>
            <w:tcW w:w="1803" w:type="dxa"/>
          </w:tcPr>
          <w:p w14:paraId="587A1B8C" w14:textId="77777777" w:rsidR="00303A2F" w:rsidRDefault="00303A2F" w:rsidP="00303A2F"/>
        </w:tc>
        <w:tc>
          <w:tcPr>
            <w:tcW w:w="1804" w:type="dxa"/>
          </w:tcPr>
          <w:p w14:paraId="5F7FAF9C" w14:textId="77777777" w:rsidR="00303A2F" w:rsidRDefault="00303A2F" w:rsidP="00303A2F"/>
        </w:tc>
        <w:tc>
          <w:tcPr>
            <w:tcW w:w="1804" w:type="dxa"/>
          </w:tcPr>
          <w:p w14:paraId="4080E723" w14:textId="77777777" w:rsidR="00303A2F" w:rsidRDefault="00303A2F" w:rsidP="00303A2F"/>
        </w:tc>
      </w:tr>
      <w:tr w:rsidR="00303A2F" w14:paraId="280CC55D" w14:textId="77777777" w:rsidTr="0004063F">
        <w:tc>
          <w:tcPr>
            <w:tcW w:w="1803" w:type="dxa"/>
          </w:tcPr>
          <w:p w14:paraId="08188AAC" w14:textId="77777777" w:rsidR="00303A2F" w:rsidRDefault="00303A2F" w:rsidP="00303A2F"/>
        </w:tc>
        <w:tc>
          <w:tcPr>
            <w:tcW w:w="1803" w:type="dxa"/>
          </w:tcPr>
          <w:p w14:paraId="308CA03B" w14:textId="77777777" w:rsidR="00303A2F" w:rsidRDefault="00303A2F" w:rsidP="00303A2F"/>
        </w:tc>
        <w:tc>
          <w:tcPr>
            <w:tcW w:w="1803" w:type="dxa"/>
          </w:tcPr>
          <w:p w14:paraId="1DEBD6AB" w14:textId="77777777" w:rsidR="00303A2F" w:rsidRDefault="00303A2F" w:rsidP="00303A2F"/>
        </w:tc>
        <w:tc>
          <w:tcPr>
            <w:tcW w:w="1803" w:type="dxa"/>
          </w:tcPr>
          <w:p w14:paraId="7B9732C9" w14:textId="77777777" w:rsidR="00303A2F" w:rsidRDefault="00303A2F" w:rsidP="00303A2F"/>
        </w:tc>
        <w:tc>
          <w:tcPr>
            <w:tcW w:w="1804" w:type="dxa"/>
          </w:tcPr>
          <w:p w14:paraId="728452F6" w14:textId="77777777" w:rsidR="00303A2F" w:rsidRDefault="00303A2F" w:rsidP="00303A2F"/>
        </w:tc>
        <w:tc>
          <w:tcPr>
            <w:tcW w:w="1804" w:type="dxa"/>
          </w:tcPr>
          <w:p w14:paraId="596F90A4" w14:textId="77777777" w:rsidR="00303A2F" w:rsidRDefault="00303A2F" w:rsidP="00303A2F"/>
        </w:tc>
      </w:tr>
      <w:tr w:rsidR="00303A2F" w14:paraId="04440E89" w14:textId="77777777" w:rsidTr="0004063F">
        <w:tc>
          <w:tcPr>
            <w:tcW w:w="1803" w:type="dxa"/>
          </w:tcPr>
          <w:p w14:paraId="7E6D5607" w14:textId="77777777" w:rsidR="00303A2F" w:rsidRDefault="00303A2F" w:rsidP="00303A2F"/>
        </w:tc>
        <w:tc>
          <w:tcPr>
            <w:tcW w:w="1803" w:type="dxa"/>
          </w:tcPr>
          <w:p w14:paraId="438A534A" w14:textId="77777777" w:rsidR="00303A2F" w:rsidRDefault="00303A2F" w:rsidP="00303A2F"/>
        </w:tc>
        <w:tc>
          <w:tcPr>
            <w:tcW w:w="1803" w:type="dxa"/>
          </w:tcPr>
          <w:p w14:paraId="2CAA0464" w14:textId="77777777" w:rsidR="00303A2F" w:rsidRDefault="00303A2F" w:rsidP="00303A2F"/>
        </w:tc>
        <w:tc>
          <w:tcPr>
            <w:tcW w:w="1803" w:type="dxa"/>
          </w:tcPr>
          <w:p w14:paraId="11774740" w14:textId="77777777" w:rsidR="00303A2F" w:rsidRDefault="00303A2F" w:rsidP="00303A2F"/>
        </w:tc>
        <w:tc>
          <w:tcPr>
            <w:tcW w:w="1804" w:type="dxa"/>
          </w:tcPr>
          <w:p w14:paraId="27F50A57" w14:textId="77777777" w:rsidR="00303A2F" w:rsidRDefault="00303A2F" w:rsidP="00303A2F"/>
        </w:tc>
        <w:tc>
          <w:tcPr>
            <w:tcW w:w="1804" w:type="dxa"/>
          </w:tcPr>
          <w:p w14:paraId="7E9A65E5" w14:textId="77777777" w:rsidR="00303A2F" w:rsidRDefault="00303A2F" w:rsidP="00303A2F"/>
        </w:tc>
      </w:tr>
      <w:tr w:rsidR="00303A2F" w14:paraId="49AFAE52" w14:textId="77777777" w:rsidTr="0004063F">
        <w:tc>
          <w:tcPr>
            <w:tcW w:w="1803" w:type="dxa"/>
          </w:tcPr>
          <w:p w14:paraId="0E0E0898" w14:textId="77777777" w:rsidR="00303A2F" w:rsidRDefault="00303A2F" w:rsidP="00303A2F"/>
        </w:tc>
        <w:tc>
          <w:tcPr>
            <w:tcW w:w="1803" w:type="dxa"/>
          </w:tcPr>
          <w:p w14:paraId="4B6C6D7C" w14:textId="77777777" w:rsidR="00303A2F" w:rsidRDefault="00303A2F" w:rsidP="00303A2F"/>
        </w:tc>
        <w:tc>
          <w:tcPr>
            <w:tcW w:w="1803" w:type="dxa"/>
          </w:tcPr>
          <w:p w14:paraId="19B105B7" w14:textId="77777777" w:rsidR="00303A2F" w:rsidRDefault="00303A2F" w:rsidP="00303A2F"/>
        </w:tc>
        <w:tc>
          <w:tcPr>
            <w:tcW w:w="1803" w:type="dxa"/>
          </w:tcPr>
          <w:p w14:paraId="373504E3" w14:textId="77777777" w:rsidR="00303A2F" w:rsidRDefault="00303A2F" w:rsidP="00303A2F"/>
        </w:tc>
        <w:tc>
          <w:tcPr>
            <w:tcW w:w="1804" w:type="dxa"/>
          </w:tcPr>
          <w:p w14:paraId="08095647" w14:textId="77777777" w:rsidR="00303A2F" w:rsidRDefault="00303A2F" w:rsidP="00303A2F"/>
        </w:tc>
        <w:tc>
          <w:tcPr>
            <w:tcW w:w="1804" w:type="dxa"/>
          </w:tcPr>
          <w:p w14:paraId="693FA527" w14:textId="77777777" w:rsidR="00303A2F" w:rsidRDefault="00303A2F" w:rsidP="00303A2F"/>
        </w:tc>
      </w:tr>
      <w:tr w:rsidR="00303A2F" w14:paraId="687A4606" w14:textId="77777777" w:rsidTr="0004063F">
        <w:tc>
          <w:tcPr>
            <w:tcW w:w="1803" w:type="dxa"/>
          </w:tcPr>
          <w:p w14:paraId="31E809D5" w14:textId="77777777" w:rsidR="00303A2F" w:rsidRDefault="00303A2F" w:rsidP="00303A2F"/>
        </w:tc>
        <w:tc>
          <w:tcPr>
            <w:tcW w:w="1803" w:type="dxa"/>
          </w:tcPr>
          <w:p w14:paraId="2DCDEE0C" w14:textId="77777777" w:rsidR="00303A2F" w:rsidRDefault="00303A2F" w:rsidP="00303A2F"/>
        </w:tc>
        <w:tc>
          <w:tcPr>
            <w:tcW w:w="1803" w:type="dxa"/>
          </w:tcPr>
          <w:p w14:paraId="503208A4" w14:textId="77777777" w:rsidR="00303A2F" w:rsidRDefault="00303A2F" w:rsidP="00303A2F"/>
        </w:tc>
        <w:tc>
          <w:tcPr>
            <w:tcW w:w="1803" w:type="dxa"/>
          </w:tcPr>
          <w:p w14:paraId="2A8263F4" w14:textId="77777777" w:rsidR="00303A2F" w:rsidRDefault="00303A2F" w:rsidP="00303A2F"/>
        </w:tc>
        <w:tc>
          <w:tcPr>
            <w:tcW w:w="1804" w:type="dxa"/>
          </w:tcPr>
          <w:p w14:paraId="67416274" w14:textId="77777777" w:rsidR="00303A2F" w:rsidRDefault="00303A2F" w:rsidP="00303A2F"/>
        </w:tc>
        <w:tc>
          <w:tcPr>
            <w:tcW w:w="1804" w:type="dxa"/>
          </w:tcPr>
          <w:p w14:paraId="526ADBAC" w14:textId="77777777" w:rsidR="00303A2F" w:rsidRDefault="00303A2F" w:rsidP="00303A2F"/>
        </w:tc>
      </w:tr>
    </w:tbl>
    <w:p w14:paraId="341874FC" w14:textId="77777777" w:rsidR="00102ED1" w:rsidRDefault="00102ED1"/>
    <w:sectPr w:rsidR="00102ED1" w:rsidSect="009A64D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sTC3MDSyNDUwtbBQ0lEKTi0uzszPAykwNKgFAMsRso4tAAAA"/>
  </w:docVars>
  <w:rsids>
    <w:rsidRoot w:val="004C7DD1"/>
    <w:rsid w:val="0004063F"/>
    <w:rsid w:val="00071333"/>
    <w:rsid w:val="000B1EC6"/>
    <w:rsid w:val="000F21CF"/>
    <w:rsid w:val="00102ED1"/>
    <w:rsid w:val="00125F4E"/>
    <w:rsid w:val="001315F7"/>
    <w:rsid w:val="00157CE6"/>
    <w:rsid w:val="001A4747"/>
    <w:rsid w:val="001B2373"/>
    <w:rsid w:val="001F6186"/>
    <w:rsid w:val="002025E5"/>
    <w:rsid w:val="00222274"/>
    <w:rsid w:val="002367CA"/>
    <w:rsid w:val="00276C27"/>
    <w:rsid w:val="00277F71"/>
    <w:rsid w:val="00303A2F"/>
    <w:rsid w:val="00361319"/>
    <w:rsid w:val="003B797C"/>
    <w:rsid w:val="003E2FBD"/>
    <w:rsid w:val="003E7178"/>
    <w:rsid w:val="0045729F"/>
    <w:rsid w:val="00484066"/>
    <w:rsid w:val="004C7DD1"/>
    <w:rsid w:val="004D11DD"/>
    <w:rsid w:val="00516D2F"/>
    <w:rsid w:val="005D3D90"/>
    <w:rsid w:val="005F0A55"/>
    <w:rsid w:val="006E6BEA"/>
    <w:rsid w:val="006F15AD"/>
    <w:rsid w:val="007027C5"/>
    <w:rsid w:val="00703AD1"/>
    <w:rsid w:val="007B4B2C"/>
    <w:rsid w:val="007F4AC0"/>
    <w:rsid w:val="008B1819"/>
    <w:rsid w:val="008F3B9D"/>
    <w:rsid w:val="009253A1"/>
    <w:rsid w:val="009261DE"/>
    <w:rsid w:val="00995A94"/>
    <w:rsid w:val="009A64DB"/>
    <w:rsid w:val="009C686F"/>
    <w:rsid w:val="009D1702"/>
    <w:rsid w:val="009E25F3"/>
    <w:rsid w:val="00AA4F4C"/>
    <w:rsid w:val="00B16887"/>
    <w:rsid w:val="00B61F7D"/>
    <w:rsid w:val="00B674BE"/>
    <w:rsid w:val="00BE27F1"/>
    <w:rsid w:val="00BF7DE7"/>
    <w:rsid w:val="00C145BC"/>
    <w:rsid w:val="00D45AA8"/>
    <w:rsid w:val="00D568B2"/>
    <w:rsid w:val="00E07FD9"/>
    <w:rsid w:val="00E44366"/>
    <w:rsid w:val="00E51980"/>
    <w:rsid w:val="00E522E3"/>
    <w:rsid w:val="00E57019"/>
    <w:rsid w:val="00E91D64"/>
    <w:rsid w:val="00EE0437"/>
    <w:rsid w:val="00F27B4E"/>
    <w:rsid w:val="00F61150"/>
    <w:rsid w:val="00FC7C8B"/>
    <w:rsid w:val="00FF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F9BA5"/>
  <w15:chartTrackingRefBased/>
  <w15:docId w15:val="{B5C11E5A-463B-4503-AD13-0CCDB8B6E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6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9C686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3613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319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C145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45B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07hwheeldon@mybest.org.u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07hwheeldon@mybest.org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07hwheeldon@mybest.org.uk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yemail@email.com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myemail@email.com" TargetMode="External"/><Relationship Id="rId9" Type="http://schemas.openxmlformats.org/officeDocument/2006/relationships/hyperlink" Target="mailto:07hwheeldon@mybest.org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5</TotalTime>
  <Pages>1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Wheeldon</dc:creator>
  <cp:keywords/>
  <dc:description/>
  <cp:lastModifiedBy>Holly Wheeldon</cp:lastModifiedBy>
  <cp:revision>46</cp:revision>
  <dcterms:created xsi:type="dcterms:W3CDTF">2020-06-05T16:39:00Z</dcterms:created>
  <dcterms:modified xsi:type="dcterms:W3CDTF">2021-01-18T11:21:00Z</dcterms:modified>
</cp:coreProperties>
</file>